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EEC430" w14:textId="77777777" w:rsidR="00112C5E" w:rsidRDefault="00112C5E"/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"/>
        <w:gridCol w:w="1360"/>
        <w:gridCol w:w="329"/>
        <w:gridCol w:w="297"/>
        <w:gridCol w:w="640"/>
        <w:gridCol w:w="629"/>
        <w:gridCol w:w="6"/>
        <w:gridCol w:w="642"/>
        <w:gridCol w:w="639"/>
        <w:gridCol w:w="630"/>
        <w:gridCol w:w="6"/>
        <w:gridCol w:w="13"/>
        <w:gridCol w:w="626"/>
        <w:gridCol w:w="630"/>
        <w:gridCol w:w="6"/>
        <w:gridCol w:w="639"/>
        <w:gridCol w:w="6"/>
        <w:gridCol w:w="635"/>
        <w:gridCol w:w="645"/>
        <w:gridCol w:w="645"/>
        <w:gridCol w:w="635"/>
        <w:gridCol w:w="11"/>
        <w:gridCol w:w="639"/>
        <w:gridCol w:w="7"/>
        <w:gridCol w:w="657"/>
        <w:gridCol w:w="148"/>
        <w:gridCol w:w="496"/>
        <w:gridCol w:w="631"/>
        <w:gridCol w:w="615"/>
        <w:gridCol w:w="15"/>
        <w:gridCol w:w="7"/>
        <w:gridCol w:w="640"/>
        <w:gridCol w:w="649"/>
        <w:gridCol w:w="115"/>
      </w:tblGrid>
      <w:tr w:rsidR="002E522B" w14:paraId="11748B44" w14:textId="77777777" w:rsidTr="002E522B">
        <w:trPr>
          <w:gridBefore w:val="1"/>
          <w:wBefore w:w="142" w:type="dxa"/>
        </w:trPr>
        <w:tc>
          <w:tcPr>
            <w:tcW w:w="1689" w:type="dxa"/>
            <w:gridSpan w:val="2"/>
          </w:tcPr>
          <w:p w14:paraId="7E8530D5" w14:textId="28CC6E47" w:rsidR="002E522B" w:rsidRPr="002E522B" w:rsidRDefault="00EB042C" w:rsidP="00EB042C">
            <w:pPr>
              <w:jc w:val="center"/>
              <w:rPr>
                <w:rFonts w:ascii="Arial Narrow" w:hAnsi="Arial Narrow" w:cs="Arial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rial Narrow" w:hAnsi="Arial Narrow"/>
                <w:noProof/>
                <w:sz w:val="16"/>
                <w:szCs w:val="16"/>
                <w:lang w:eastAsia="en-GB"/>
              </w:rPr>
              <w:t>Version 2</w:t>
            </w:r>
            <w:r w:rsidR="002E522B" w:rsidRPr="002E522B">
              <w:rPr>
                <w:rFonts w:ascii="Arial Narrow" w:hAnsi="Arial Narrow"/>
                <w:noProof/>
                <w:sz w:val="16"/>
                <w:szCs w:val="16"/>
                <w:lang w:eastAsia="en-GB"/>
              </w:rPr>
              <w:t xml:space="preserve"> (</w:t>
            </w:r>
            <w:r>
              <w:rPr>
                <w:rFonts w:ascii="Arial Narrow" w:hAnsi="Arial Narrow"/>
                <w:noProof/>
                <w:sz w:val="16"/>
                <w:szCs w:val="16"/>
                <w:lang w:eastAsia="en-GB"/>
              </w:rPr>
              <w:t>14.07.22</w:t>
            </w:r>
            <w:bookmarkStart w:id="0" w:name="_GoBack"/>
            <w:bookmarkEnd w:id="0"/>
            <w:r w:rsidR="002E522B" w:rsidRPr="002E522B">
              <w:rPr>
                <w:rFonts w:ascii="Arial Narrow" w:hAnsi="Arial Narrow"/>
                <w:noProof/>
                <w:sz w:val="16"/>
                <w:szCs w:val="16"/>
                <w:lang w:eastAsia="en-GB"/>
              </w:rPr>
              <w:t>)</w:t>
            </w:r>
          </w:p>
        </w:tc>
        <w:tc>
          <w:tcPr>
            <w:tcW w:w="9431" w:type="dxa"/>
            <w:gridSpan w:val="23"/>
          </w:tcPr>
          <w:p w14:paraId="14722933" w14:textId="77777777" w:rsidR="002E522B" w:rsidRPr="00E6244B" w:rsidRDefault="002E522B" w:rsidP="002E522B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</w:pPr>
          </w:p>
          <w:p w14:paraId="21485512" w14:textId="26B1F78A" w:rsidR="002E522B" w:rsidRPr="00E6244B" w:rsidRDefault="002E522B" w:rsidP="002E522B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</w:pPr>
            <w:r w:rsidRPr="00E6244B"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  <w:t>Music &amp; Arts Service – Academic Year Schedule 2022/23</w:t>
            </w:r>
          </w:p>
          <w:p w14:paraId="56AF5A88" w14:textId="77777777" w:rsidR="002E522B" w:rsidRPr="00E6244B" w:rsidRDefault="002E522B" w:rsidP="00694012">
            <w:pPr>
              <w:jc w:val="center"/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</w:pPr>
          </w:p>
        </w:tc>
        <w:tc>
          <w:tcPr>
            <w:tcW w:w="3168" w:type="dxa"/>
            <w:gridSpan w:val="8"/>
          </w:tcPr>
          <w:p w14:paraId="2030F6B0" w14:textId="1C3EF463" w:rsidR="002E522B" w:rsidRDefault="002E522B" w:rsidP="00694012">
            <w:pPr>
              <w:jc w:val="center"/>
              <w:rPr>
                <w:rFonts w:ascii="Arial" w:hAnsi="Arial" w:cs="Arial"/>
                <w:b/>
                <w:bCs/>
                <w:color w:val="0070C0"/>
                <w:sz w:val="28"/>
                <w:szCs w:val="28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3632481E" wp14:editId="42056BAF">
                  <wp:extent cx="1874520" cy="666864"/>
                  <wp:effectExtent l="0" t="0" r="0" b="0"/>
                  <wp:docPr id="16" name="Picture 16" descr="S:\Team Area\Council Logo Documents\Richard Briscoe Designs\Data Packs\CBMDC-colour-plus-25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Team Area\Council Logo Documents\Richard Briscoe Designs\Data Packs\CBMDC-colour-plus-2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6022" cy="667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2243" w:rsidRPr="00F47B07" w14:paraId="1AB6AC7F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127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77D6A069" w14:textId="77777777" w:rsidR="00592D11" w:rsidRPr="00C8096F" w:rsidRDefault="00AA4995" w:rsidP="002A3C83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</w:rPr>
              <w:t>2022</w:t>
            </w:r>
          </w:p>
        </w:tc>
        <w:tc>
          <w:tcPr>
            <w:tcW w:w="318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7FD4E20A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EPTEMBER</w:t>
            </w:r>
          </w:p>
        </w:tc>
        <w:tc>
          <w:tcPr>
            <w:tcW w:w="319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4F08A41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OCTOBER</w:t>
            </w:r>
          </w:p>
        </w:tc>
        <w:tc>
          <w:tcPr>
            <w:tcW w:w="3239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3AF49364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NOVEMBER</w:t>
            </w:r>
          </w:p>
        </w:tc>
        <w:tc>
          <w:tcPr>
            <w:tcW w:w="320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53C72A82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DECEMBER</w:t>
            </w:r>
          </w:p>
        </w:tc>
      </w:tr>
      <w:tr w:rsidR="00C8096F" w:rsidRPr="00F47B07" w14:paraId="24181BB1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D0453DC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26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5A1202F3" w14:textId="77777777"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tcBorders>
              <w:top w:val="single" w:sz="12" w:space="0" w:color="auto"/>
            </w:tcBorders>
            <w:shd w:val="clear" w:color="auto" w:fill="FFFF00"/>
          </w:tcPr>
          <w:p w14:paraId="00081101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5</w:t>
            </w:r>
          </w:p>
        </w:tc>
        <w:tc>
          <w:tcPr>
            <w:tcW w:w="635" w:type="dxa"/>
            <w:gridSpan w:val="2"/>
            <w:tcBorders>
              <w:top w:val="single" w:sz="12" w:space="0" w:color="auto"/>
            </w:tcBorders>
            <w:shd w:val="clear" w:color="auto" w:fill="auto"/>
          </w:tcPr>
          <w:p w14:paraId="5080F5FB" w14:textId="77777777" w:rsidR="00592D11" w:rsidRPr="00D25F16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</w:t>
            </w:r>
            <w:r w:rsidR="00AA4995" w:rsidRPr="00D25F16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42" w:type="dxa"/>
            <w:tcBorders>
              <w:top w:val="single" w:sz="12" w:space="0" w:color="auto"/>
            </w:tcBorders>
            <w:shd w:val="clear" w:color="auto" w:fill="auto"/>
          </w:tcPr>
          <w:p w14:paraId="7E6974E0" w14:textId="77777777" w:rsidR="00592D11" w:rsidRPr="00D25F16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2EB5A2EC" w14:textId="77777777" w:rsidR="00592D11" w:rsidRPr="00D25F16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</w:t>
            </w:r>
            <w:r w:rsidR="00AA4995" w:rsidRPr="00D25F16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093800CB" w14:textId="77777777" w:rsidR="00592D11" w:rsidRPr="00D25F16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4483230B" w14:textId="77777777" w:rsidR="00592D11" w:rsidRPr="00D25F16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75E438C8" w14:textId="77777777" w:rsidR="00592D11" w:rsidRPr="00D25F16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</w:t>
            </w:r>
            <w:r w:rsidR="00AA4995" w:rsidRPr="00D25F16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9" w:type="dxa"/>
            <w:shd w:val="clear" w:color="auto" w:fill="66FF66"/>
          </w:tcPr>
          <w:p w14:paraId="4F633E0D" w14:textId="77777777" w:rsidR="00592D11" w:rsidRPr="00776DD0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2D505A0E" w14:textId="77777777" w:rsidR="00592D11" w:rsidRPr="00D25F16" w:rsidRDefault="00675054" w:rsidP="00776DD0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31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7E9BA30C" w14:textId="77777777" w:rsidR="00592D11" w:rsidRPr="00D25F16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5" w:type="dxa"/>
            <w:shd w:val="clear" w:color="auto" w:fill="auto"/>
          </w:tcPr>
          <w:p w14:paraId="33CB0D01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0FBEACC4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4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20F6A708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1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3172B0DA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8</w:t>
            </w:r>
          </w:p>
        </w:tc>
        <w:tc>
          <w:tcPr>
            <w:tcW w:w="644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17F777F6" w14:textId="77777777" w:rsidR="00592D11" w:rsidRPr="00D25F16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1" w:type="dxa"/>
            <w:tcBorders>
              <w:top w:val="single" w:sz="12" w:space="0" w:color="auto"/>
            </w:tcBorders>
            <w:shd w:val="clear" w:color="auto" w:fill="auto"/>
          </w:tcPr>
          <w:p w14:paraId="0BC1C6E7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37" w:type="dxa"/>
            <w:gridSpan w:val="3"/>
            <w:tcBorders>
              <w:top w:val="single" w:sz="12" w:space="0" w:color="auto"/>
            </w:tcBorders>
            <w:shd w:val="clear" w:color="auto" w:fill="auto"/>
          </w:tcPr>
          <w:p w14:paraId="23F837AE" w14:textId="77777777" w:rsidR="00592D11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2</w:t>
            </w:r>
          </w:p>
        </w:tc>
        <w:tc>
          <w:tcPr>
            <w:tcW w:w="6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047CC4B0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9" w:type="dxa"/>
            <w:tcBorders>
              <w:top w:val="single" w:sz="12" w:space="0" w:color="auto"/>
              <w:right w:val="single" w:sz="12" w:space="0" w:color="auto"/>
            </w:tcBorders>
            <w:shd w:val="clear" w:color="auto" w:fill="9197CF" w:themeFill="text2" w:themeFillTint="66"/>
          </w:tcPr>
          <w:p w14:paraId="41924970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</w:tr>
      <w:tr w:rsidR="00C8096F" w:rsidRPr="00F47B07" w14:paraId="11FED5A2" w14:textId="77777777" w:rsidTr="002A06A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BEB0C26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133DE626" w14:textId="77777777" w:rsidR="00592D11" w:rsidRPr="00F97BB5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shd w:val="clear" w:color="auto" w:fill="FFFF00"/>
          </w:tcPr>
          <w:p w14:paraId="48B2F933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6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150EF89D" w14:textId="77777777" w:rsidR="00592D11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A4995" w:rsidRPr="00FB5BA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42" w:type="dxa"/>
            <w:shd w:val="clear" w:color="auto" w:fill="auto"/>
          </w:tcPr>
          <w:p w14:paraId="7A6465C4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78A0FC06" w14:textId="77777777" w:rsidR="00AA4995" w:rsidRPr="00FB5BA2" w:rsidRDefault="00AA4995" w:rsidP="00AA4995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7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2F15AB4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10319438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590FE03D" w14:textId="77777777" w:rsidR="00592D11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A4995"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9" w:type="dxa"/>
            <w:shd w:val="clear" w:color="auto" w:fill="66FF66"/>
          </w:tcPr>
          <w:p w14:paraId="511A7154" w14:textId="77777777" w:rsidR="00592D11" w:rsidRPr="00776DD0" w:rsidRDefault="002A3C83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AA4995">
              <w:rPr>
                <w:rFonts w:ascii="Arial" w:hAnsi="Arial" w:cs="Arial"/>
              </w:rPr>
              <w:t>5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7E7A964D" w14:textId="77777777"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3FE512AA" w14:textId="77777777" w:rsidR="005D3BD8" w:rsidRPr="00FB5BA2" w:rsidRDefault="005D3BD8" w:rsidP="005D3BD8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45" w:type="dxa"/>
            <w:shd w:val="clear" w:color="auto" w:fill="auto"/>
          </w:tcPr>
          <w:p w14:paraId="5209E5FD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60C8F9C5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1922D2C2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67FC2E4C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9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08900EF" w14:textId="77777777" w:rsidR="00592D11" w:rsidRPr="00FB5BA2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1" w:type="dxa"/>
            <w:shd w:val="clear" w:color="auto" w:fill="auto"/>
          </w:tcPr>
          <w:p w14:paraId="32F5BD2C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7" w:type="dxa"/>
            <w:gridSpan w:val="3"/>
            <w:shd w:val="clear" w:color="auto" w:fill="0E57C4" w:themeFill="background2" w:themeFillShade="80"/>
          </w:tcPr>
          <w:p w14:paraId="18670D7D" w14:textId="77777777" w:rsidR="00592D11" w:rsidRPr="00EF6EC0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40" w:type="dxa"/>
            <w:shd w:val="clear" w:color="auto" w:fill="66FF66"/>
          </w:tcPr>
          <w:p w14:paraId="447D3958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9197CF" w:themeFill="text2" w:themeFillTint="66"/>
          </w:tcPr>
          <w:p w14:paraId="130DC302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C8096F" w:rsidRPr="00F47B07" w14:paraId="1D8B67CA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78565A46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23D23900" w14:textId="77777777" w:rsidR="00592D11" w:rsidRPr="00F97BB5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0" w:type="dxa"/>
            <w:shd w:val="clear" w:color="auto" w:fill="auto"/>
          </w:tcPr>
          <w:p w14:paraId="52E17B5B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7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2F464167" w14:textId="77777777" w:rsidR="00592D11" w:rsidRPr="00CA100B" w:rsidRDefault="002A3C83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  <w:r w:rsidR="00AA4995" w:rsidRPr="00CA100B">
              <w:rPr>
                <w:rFonts w:ascii="Arial" w:hAnsi="Arial" w:cs="Arial"/>
              </w:rPr>
              <w:t>4</w:t>
            </w:r>
          </w:p>
        </w:tc>
        <w:tc>
          <w:tcPr>
            <w:tcW w:w="642" w:type="dxa"/>
            <w:shd w:val="clear" w:color="auto" w:fill="auto"/>
          </w:tcPr>
          <w:p w14:paraId="3547E31C" w14:textId="77777777" w:rsidR="00592D11" w:rsidRPr="00CA100B" w:rsidRDefault="002A3C83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</w:t>
            </w:r>
            <w:r w:rsidR="00AA4995" w:rsidRPr="00CA100B">
              <w:rPr>
                <w:rFonts w:ascii="Arial" w:hAnsi="Arial" w:cs="Arial"/>
              </w:rPr>
              <w:t>1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21E08915" w14:textId="77777777" w:rsidR="00592D11" w:rsidRPr="00CA100B" w:rsidRDefault="00AA4995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8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DF7B149" w14:textId="77777777" w:rsidR="00592D11" w:rsidRPr="00CA100B" w:rsidRDefault="00AA4995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5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6259225F" w14:textId="77777777" w:rsidR="00592D11" w:rsidRPr="00CA100B" w:rsidRDefault="00AA4995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2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10888316" w14:textId="77777777" w:rsidR="00592D11" w:rsidRPr="00CA100B" w:rsidRDefault="002A3C83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  <w:r w:rsidR="00AA4995" w:rsidRPr="00CA100B">
              <w:rPr>
                <w:rFonts w:ascii="Arial" w:hAnsi="Arial" w:cs="Arial"/>
              </w:rPr>
              <w:t>9</w:t>
            </w:r>
          </w:p>
        </w:tc>
        <w:tc>
          <w:tcPr>
            <w:tcW w:w="639" w:type="dxa"/>
            <w:shd w:val="clear" w:color="auto" w:fill="66FF66"/>
          </w:tcPr>
          <w:p w14:paraId="60199E09" w14:textId="77777777" w:rsidR="00592D11" w:rsidRPr="00CA100B" w:rsidRDefault="002A3C83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</w:t>
            </w:r>
            <w:r w:rsidR="00AA4995" w:rsidRPr="00CA100B">
              <w:rPr>
                <w:rFonts w:ascii="Arial" w:hAnsi="Arial" w:cs="Arial"/>
              </w:rPr>
              <w:t>6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51D09E34" w14:textId="77777777" w:rsidR="00592D11" w:rsidRPr="00CA100B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4B52100D" w14:textId="77777777" w:rsidR="00592D11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</w:t>
            </w:r>
          </w:p>
        </w:tc>
        <w:tc>
          <w:tcPr>
            <w:tcW w:w="645" w:type="dxa"/>
            <w:shd w:val="clear" w:color="auto" w:fill="auto"/>
          </w:tcPr>
          <w:p w14:paraId="263E906D" w14:textId="77777777" w:rsidR="00592D11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9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493766EF" w14:textId="77777777" w:rsidR="00592D11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6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6D74C7A5" w14:textId="77777777" w:rsidR="00592D11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3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341C0991" w14:textId="77777777" w:rsidR="00592D11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30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2A7C6A2" w14:textId="77777777" w:rsidR="00592D11" w:rsidRPr="00CA100B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shd w:val="clear" w:color="auto" w:fill="auto"/>
          </w:tcPr>
          <w:p w14:paraId="697C0F36" w14:textId="77777777" w:rsidR="00592D11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7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7608D11" w14:textId="77777777" w:rsidR="00592D11" w:rsidRPr="00EF6EC0" w:rsidRDefault="005D3BD8" w:rsidP="004B171C">
            <w:pPr>
              <w:jc w:val="center"/>
              <w:rPr>
                <w:rFonts w:ascii="Arial" w:hAnsi="Arial" w:cs="Arial"/>
                <w:highlight w:val="yellow"/>
              </w:rPr>
            </w:pPr>
            <w:r w:rsidRPr="005D3BD8">
              <w:rPr>
                <w:rFonts w:ascii="Arial" w:hAnsi="Arial" w:cs="Arial"/>
              </w:rPr>
              <w:t>14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2E10A815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500CFE7A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C8096F" w:rsidRPr="00F47B07" w14:paraId="3F12CA88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8195F37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5066889C" w14:textId="77777777"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40" w:type="dxa"/>
            <w:shd w:val="clear" w:color="auto" w:fill="auto"/>
          </w:tcPr>
          <w:p w14:paraId="0893BB64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8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2688A254" w14:textId="77777777" w:rsidR="00592D11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  <w:r w:rsidR="00AA4995" w:rsidRPr="00FB5BA2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42" w:type="dxa"/>
            <w:shd w:val="clear" w:color="auto" w:fill="auto"/>
          </w:tcPr>
          <w:p w14:paraId="62C8306D" w14:textId="77777777" w:rsidR="00592D11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  <w:r w:rsidR="00AA4995" w:rsidRPr="00FB5BA2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34F6C37A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9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79B5FF27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560A6138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67408A77" w14:textId="77777777" w:rsidR="00592D11" w:rsidRPr="00FB5BA2" w:rsidRDefault="00AA4995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39" w:type="dxa"/>
            <w:shd w:val="clear" w:color="auto" w:fill="66FF66"/>
          </w:tcPr>
          <w:p w14:paraId="320CF15D" w14:textId="77777777" w:rsidR="00592D11" w:rsidRPr="00E6244B" w:rsidRDefault="002A3C83" w:rsidP="004B171C">
            <w:pPr>
              <w:jc w:val="center"/>
              <w:rPr>
                <w:rFonts w:ascii="Arial" w:hAnsi="Arial" w:cs="Arial"/>
              </w:rPr>
            </w:pPr>
            <w:r w:rsidRPr="00E6244B">
              <w:rPr>
                <w:rFonts w:ascii="Arial" w:hAnsi="Arial" w:cs="Arial"/>
              </w:rPr>
              <w:t>2</w:t>
            </w:r>
            <w:r w:rsidR="00AA4995" w:rsidRPr="00E6244B">
              <w:rPr>
                <w:rFonts w:ascii="Arial" w:hAnsi="Arial" w:cs="Arial"/>
              </w:rPr>
              <w:t>7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35945979" w14:textId="77777777"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173944E3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45" w:type="dxa"/>
            <w:shd w:val="clear" w:color="auto" w:fill="auto"/>
          </w:tcPr>
          <w:p w14:paraId="0B146859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28F3D46F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2D295F59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4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273B9594" w14:textId="77777777" w:rsidR="00592D11" w:rsidRPr="00FB5BA2" w:rsidRDefault="00592D11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33E603BE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31" w:type="dxa"/>
            <w:shd w:val="clear" w:color="auto" w:fill="auto"/>
          </w:tcPr>
          <w:p w14:paraId="1A2A539D" w14:textId="77777777" w:rsidR="00592D11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7" w:type="dxa"/>
            <w:gridSpan w:val="3"/>
            <w:shd w:val="clear" w:color="auto" w:fill="auto"/>
          </w:tcPr>
          <w:p w14:paraId="64D65B5D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40" w:type="dxa"/>
            <w:shd w:val="clear" w:color="auto" w:fill="66FF66"/>
          </w:tcPr>
          <w:p w14:paraId="0E7BFADF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4553E8B2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</w:tr>
      <w:tr w:rsidR="00C8096F" w:rsidRPr="00F47B07" w14:paraId="27197734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EF0A364" w14:textId="77777777" w:rsidR="00592D11" w:rsidRPr="004B171C" w:rsidRDefault="00592D11" w:rsidP="007E7BD4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00B900F5" w14:textId="77777777"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40" w:type="dxa"/>
            <w:shd w:val="clear" w:color="auto" w:fill="auto"/>
          </w:tcPr>
          <w:p w14:paraId="5466715F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9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79183675" w14:textId="77777777" w:rsidR="00592D11" w:rsidRPr="001329C7" w:rsidRDefault="002A3C83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1</w:t>
            </w:r>
            <w:r w:rsidR="00AA4995" w:rsidRPr="001329C7">
              <w:rPr>
                <w:rFonts w:ascii="Arial" w:hAnsi="Arial" w:cs="Arial"/>
              </w:rPr>
              <w:t>6</w:t>
            </w:r>
          </w:p>
        </w:tc>
        <w:tc>
          <w:tcPr>
            <w:tcW w:w="642" w:type="dxa"/>
            <w:shd w:val="clear" w:color="auto" w:fill="auto"/>
          </w:tcPr>
          <w:p w14:paraId="30EE0FDB" w14:textId="77777777" w:rsidR="00592D11" w:rsidRPr="001329C7" w:rsidRDefault="002A3C83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2</w:t>
            </w:r>
            <w:r w:rsidR="00AA4995" w:rsidRPr="001329C7">
              <w:rPr>
                <w:rFonts w:ascii="Arial" w:hAnsi="Arial" w:cs="Arial"/>
              </w:rPr>
              <w:t>3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37E30705" w14:textId="77777777" w:rsidR="00592D11" w:rsidRPr="001329C7" w:rsidRDefault="00AA4995" w:rsidP="004B171C">
            <w:pPr>
              <w:jc w:val="center"/>
              <w:rPr>
                <w:rFonts w:ascii="Arial" w:hAnsi="Arial" w:cs="Arial"/>
              </w:rPr>
            </w:pPr>
            <w:r w:rsidRPr="001329C7">
              <w:rPr>
                <w:rFonts w:ascii="Arial" w:hAnsi="Arial" w:cs="Arial"/>
              </w:rPr>
              <w:t>30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1B912914" w14:textId="77777777"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9" w:type="dxa"/>
            <w:gridSpan w:val="2"/>
            <w:shd w:val="clear" w:color="auto" w:fill="auto"/>
          </w:tcPr>
          <w:p w14:paraId="2AE1AB13" w14:textId="77777777"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2E6CC455" w14:textId="77777777" w:rsidR="00592D11" w:rsidRPr="004B171C" w:rsidRDefault="00AA4995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39" w:type="dxa"/>
            <w:shd w:val="clear" w:color="auto" w:fill="66FF66"/>
          </w:tcPr>
          <w:p w14:paraId="1DB4AED9" w14:textId="77777777" w:rsidR="00592D11" w:rsidRPr="00E6244B" w:rsidRDefault="002A3C83" w:rsidP="004B171C">
            <w:pPr>
              <w:jc w:val="center"/>
              <w:rPr>
                <w:rFonts w:ascii="Arial" w:hAnsi="Arial" w:cs="Arial"/>
              </w:rPr>
            </w:pPr>
            <w:r w:rsidRPr="00E6244B">
              <w:rPr>
                <w:rFonts w:ascii="Arial" w:hAnsi="Arial" w:cs="Arial"/>
              </w:rPr>
              <w:t>2</w:t>
            </w:r>
            <w:r w:rsidR="00AA4995" w:rsidRPr="00E6244B">
              <w:rPr>
                <w:rFonts w:ascii="Arial" w:hAnsi="Arial" w:cs="Arial"/>
              </w:rPr>
              <w:t>8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37A476A0" w14:textId="77777777" w:rsidR="00592D11" w:rsidRPr="005D3BD8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3B67B004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45" w:type="dxa"/>
            <w:shd w:val="clear" w:color="auto" w:fill="auto"/>
          </w:tcPr>
          <w:p w14:paraId="13D865C5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6FC4E1A6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6F118826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0EA11AE9" w14:textId="77777777" w:rsidR="00592D11" w:rsidRPr="004B171C" w:rsidRDefault="00592D11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55920EEC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1" w:type="dxa"/>
            <w:shd w:val="clear" w:color="auto" w:fill="7030A0"/>
          </w:tcPr>
          <w:p w14:paraId="5F534900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7" w:type="dxa"/>
            <w:gridSpan w:val="3"/>
            <w:shd w:val="clear" w:color="auto" w:fill="auto"/>
          </w:tcPr>
          <w:p w14:paraId="192479F7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40" w:type="dxa"/>
            <w:shd w:val="clear" w:color="auto" w:fill="66FF66"/>
          </w:tcPr>
          <w:p w14:paraId="2767C0F7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52627B1A" w14:textId="77777777" w:rsidR="00592D11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C8096F" w:rsidRPr="00F47B07" w14:paraId="1E5A7835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1B4E71F8" w14:textId="410A0EC6" w:rsidR="00C8096F" w:rsidRPr="00F47B07" w:rsidRDefault="00C8096F" w:rsidP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2B76E7A6" w14:textId="1394C74A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0" w:type="dxa"/>
            <w:shd w:val="clear" w:color="auto" w:fill="auto"/>
          </w:tcPr>
          <w:p w14:paraId="1B28BAA3" w14:textId="0889FCE0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5" w:type="dxa"/>
            <w:gridSpan w:val="2"/>
            <w:shd w:val="clear" w:color="auto" w:fill="85B2F6" w:themeFill="background2" w:themeFillShade="E6"/>
          </w:tcPr>
          <w:p w14:paraId="5221D791" w14:textId="449E0D56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42" w:type="dxa"/>
            <w:shd w:val="clear" w:color="auto" w:fill="auto"/>
          </w:tcPr>
          <w:p w14:paraId="42B07A26" w14:textId="077DD220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4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auto"/>
          </w:tcPr>
          <w:p w14:paraId="0BA199C2" w14:textId="46F2A25A" w:rsidR="00C8096F" w:rsidRPr="00FB5BA2" w:rsidRDefault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30" w:type="dxa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519461C5" w14:textId="2AFB6136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45" w:type="dxa"/>
            <w:gridSpan w:val="3"/>
            <w:shd w:val="clear" w:color="auto" w:fill="auto"/>
          </w:tcPr>
          <w:p w14:paraId="31DDDCD3" w14:textId="22E3D650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30" w:type="dxa"/>
            <w:shd w:val="clear" w:color="auto" w:fill="66FF66"/>
          </w:tcPr>
          <w:p w14:paraId="125DE09F" w14:textId="763F38FF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5" w:type="dxa"/>
            <w:gridSpan w:val="2"/>
            <w:shd w:val="clear" w:color="auto" w:fill="66FF66"/>
          </w:tcPr>
          <w:p w14:paraId="1B2DDB0E" w14:textId="1A83E168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4477A88B" w14:textId="5D04C607" w:rsidR="00C8096F" w:rsidRDefault="00C8096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3D89BE81" w14:textId="6C881013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5</w:t>
            </w:r>
          </w:p>
        </w:tc>
        <w:tc>
          <w:tcPr>
            <w:tcW w:w="645" w:type="dxa"/>
            <w:shd w:val="clear" w:color="auto" w:fill="85B2F6" w:themeFill="background2" w:themeFillShade="E6"/>
          </w:tcPr>
          <w:p w14:paraId="6A10E442" w14:textId="689CF1E2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2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2064BDCA" w14:textId="70EEFB2A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34CED040" w14:textId="69EEA4A2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6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685E24D1" w14:textId="0CF52D12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7EB74A7A" w14:textId="17BDDFCF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31" w:type="dxa"/>
            <w:shd w:val="clear" w:color="auto" w:fill="7030A0"/>
          </w:tcPr>
          <w:p w14:paraId="1CEDD140" w14:textId="2C629ADB" w:rsidR="00C8096F" w:rsidRPr="00FB5BA2" w:rsidRDefault="00C8096F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0" w:type="dxa"/>
            <w:gridSpan w:val="2"/>
            <w:shd w:val="clear" w:color="auto" w:fill="66FF66"/>
          </w:tcPr>
          <w:p w14:paraId="5617D843" w14:textId="682AC289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7" w:type="dxa"/>
            <w:gridSpan w:val="2"/>
            <w:shd w:val="clear" w:color="auto" w:fill="66FF66"/>
          </w:tcPr>
          <w:p w14:paraId="43037612" w14:textId="3DB9E5AF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58B12161" w14:textId="070D0F0F" w:rsidR="00C8096F" w:rsidRDefault="00C8096F" w:rsidP="007326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</w:tr>
      <w:tr w:rsidR="00C8096F" w:rsidRPr="00F47B07" w14:paraId="39580C21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4A18FD" w14:textId="3CF8AD3E" w:rsidR="00C8096F" w:rsidRPr="00F47B07" w:rsidRDefault="00C8096F" w:rsidP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n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63AD5D67" w14:textId="4DAE2C23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40" w:type="dxa"/>
            <w:tcBorders>
              <w:bottom w:val="single" w:sz="12" w:space="0" w:color="auto"/>
            </w:tcBorders>
            <w:shd w:val="clear" w:color="auto" w:fill="auto"/>
          </w:tcPr>
          <w:p w14:paraId="61F9B28B" w14:textId="6E8B82FB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5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295E8386" w14:textId="0668697B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2" w:type="dxa"/>
            <w:tcBorders>
              <w:bottom w:val="single" w:sz="12" w:space="0" w:color="auto"/>
            </w:tcBorders>
            <w:shd w:val="clear" w:color="auto" w:fill="auto"/>
          </w:tcPr>
          <w:p w14:paraId="6CE4D630" w14:textId="1EA7EB52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CE51ACD" w14:textId="654B2212" w:rsidR="00C8096F" w:rsidRDefault="0031224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4C41F0E8" w14:textId="08CD25D8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45" w:type="dxa"/>
            <w:gridSpan w:val="3"/>
            <w:tcBorders>
              <w:bottom w:val="single" w:sz="12" w:space="0" w:color="auto"/>
            </w:tcBorders>
            <w:shd w:val="clear" w:color="auto" w:fill="auto"/>
          </w:tcPr>
          <w:p w14:paraId="139B71F4" w14:textId="52124FE8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shd w:val="clear" w:color="auto" w:fill="66FF66"/>
          </w:tcPr>
          <w:p w14:paraId="164E25DC" w14:textId="5EE40C99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5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1B9F6FFE" w14:textId="3690CFFE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1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8C3C43C" w14:textId="09CD14B1" w:rsidR="00C8096F" w:rsidRDefault="00C8096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294BDE02" w14:textId="3ADD89B6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45" w:type="dxa"/>
            <w:tcBorders>
              <w:bottom w:val="single" w:sz="12" w:space="0" w:color="auto"/>
            </w:tcBorders>
            <w:shd w:val="clear" w:color="auto" w:fill="auto"/>
          </w:tcPr>
          <w:p w14:paraId="4B13836E" w14:textId="3DF4BB22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46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9D80296" w14:textId="297D88EF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6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5441A31B" w14:textId="32F90EE9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5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E90ACA5" w14:textId="67E8423A" w:rsidR="00C8096F" w:rsidRDefault="00C8096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F3C1F70" w14:textId="6A3FC68A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1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E3FCB34" w14:textId="48191E71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0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2CCA5C41" w14:textId="053CECEA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7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78EA7EBF" w14:textId="55E41FA5" w:rsidR="00C8096F" w:rsidRDefault="00C8096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708F024C" w14:textId="0B61EDF6" w:rsidR="00C8096F" w:rsidRDefault="00312243" w:rsidP="0073260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312243" w:rsidRPr="00F47B07" w14:paraId="7A7B2EEB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57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62360B86" w14:textId="77777777" w:rsidR="00592D11" w:rsidRPr="00C8096F" w:rsidRDefault="00776DD0" w:rsidP="002A3C83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</w:rPr>
              <w:t>202</w:t>
            </w:r>
            <w:r w:rsidR="00F97BB5" w:rsidRPr="00C8096F">
              <w:rPr>
                <w:rFonts w:ascii="Arial" w:hAnsi="Arial" w:cs="Arial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318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4E65112F" w14:textId="77777777" w:rsidR="00592D11" w:rsidRPr="00C8096F" w:rsidRDefault="00592D11" w:rsidP="005D1F9A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JANUARY</w:t>
            </w:r>
          </w:p>
        </w:tc>
        <w:tc>
          <w:tcPr>
            <w:tcW w:w="319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16511B6F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FEBRUARY</w:t>
            </w:r>
          </w:p>
        </w:tc>
        <w:tc>
          <w:tcPr>
            <w:tcW w:w="3239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40961F41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MARCH</w:t>
            </w:r>
          </w:p>
        </w:tc>
        <w:tc>
          <w:tcPr>
            <w:tcW w:w="320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5A39E7B7" w14:textId="77777777" w:rsidR="00592D11" w:rsidRPr="00C8096F" w:rsidRDefault="00592D1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APRIL</w:t>
            </w:r>
          </w:p>
        </w:tc>
      </w:tr>
      <w:tr w:rsidR="00C8096F" w:rsidRPr="00F47B07" w14:paraId="1CA152BA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2C3EC99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26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9197CF" w:themeFill="text2" w:themeFillTint="66"/>
          </w:tcPr>
          <w:p w14:paraId="115893E9" w14:textId="77777777" w:rsidR="002A3C83" w:rsidRPr="00D25F16" w:rsidRDefault="005D3BD8" w:rsidP="004B171C">
            <w:pPr>
              <w:jc w:val="center"/>
              <w:rPr>
                <w:rFonts w:ascii="Arial" w:hAnsi="Arial" w:cs="Arial"/>
              </w:rPr>
            </w:pPr>
            <w:r w:rsidRPr="00D25F16">
              <w:rPr>
                <w:rFonts w:ascii="Arial" w:hAnsi="Arial" w:cs="Arial"/>
              </w:rPr>
              <w:t>2</w:t>
            </w:r>
          </w:p>
        </w:tc>
        <w:tc>
          <w:tcPr>
            <w:tcW w:w="640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0E2EFB75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5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</w:tcPr>
          <w:p w14:paraId="3B71789E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6</w:t>
            </w:r>
          </w:p>
        </w:tc>
        <w:tc>
          <w:tcPr>
            <w:tcW w:w="642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0B2D1952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3</w:t>
            </w:r>
          </w:p>
        </w:tc>
        <w:tc>
          <w:tcPr>
            <w:tcW w:w="63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C31230C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30</w:t>
            </w:r>
          </w:p>
        </w:tc>
        <w:tc>
          <w:tcPr>
            <w:tcW w:w="636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41A6F67" w14:textId="77777777" w:rsidR="002A3C83" w:rsidRPr="00D25F16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9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</w:tcPr>
          <w:p w14:paraId="6530BFC5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6" w:type="dxa"/>
            <w:gridSpan w:val="2"/>
            <w:tcBorders>
              <w:top w:val="single" w:sz="12" w:space="0" w:color="auto"/>
            </w:tcBorders>
            <w:shd w:val="clear" w:color="auto" w:fill="66FF66"/>
          </w:tcPr>
          <w:p w14:paraId="1A39E45A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9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39FA06DF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41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7E65900" w14:textId="77777777" w:rsidR="002A3C83" w:rsidRPr="00D25F16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7</w:t>
            </w:r>
          </w:p>
        </w:tc>
        <w:tc>
          <w:tcPr>
            <w:tcW w:w="64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</w:tcPr>
          <w:p w14:paraId="6AF1337B" w14:textId="77777777" w:rsidR="002A3C83" w:rsidRPr="00D25F16" w:rsidRDefault="002A3C83" w:rsidP="00312243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5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4250F7C2" w14:textId="77777777" w:rsidR="002A3C83" w:rsidRPr="00D25F16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35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373DB3E8" w14:textId="77777777" w:rsidR="002A3C83" w:rsidRPr="00D25F16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50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</w:tcPr>
          <w:p w14:paraId="552B8A5F" w14:textId="77777777" w:rsidR="002A3C83" w:rsidRPr="00D25F16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D25F16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64" w:type="dxa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FF99FF"/>
          </w:tcPr>
          <w:p w14:paraId="0268361B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44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72F06A3F" w14:textId="0C3F5DC2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tcBorders>
              <w:top w:val="single" w:sz="12" w:space="0" w:color="auto"/>
            </w:tcBorders>
            <w:shd w:val="clear" w:color="auto" w:fill="66FF66"/>
          </w:tcPr>
          <w:p w14:paraId="0C28D4D3" w14:textId="06610667" w:rsidR="002A3C83" w:rsidRPr="00527A95" w:rsidRDefault="007C07CB" w:rsidP="004B171C">
            <w:pPr>
              <w:jc w:val="center"/>
              <w:rPr>
                <w:rFonts w:ascii="Arial" w:hAnsi="Arial" w:cs="Arial"/>
                <w:color w:val="66FF66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7" w:type="dxa"/>
            <w:gridSpan w:val="3"/>
            <w:tcBorders>
              <w:top w:val="single" w:sz="12" w:space="0" w:color="auto"/>
            </w:tcBorders>
            <w:shd w:val="clear" w:color="auto" w:fill="9197CF" w:themeFill="text2" w:themeFillTint="66"/>
          </w:tcPr>
          <w:p w14:paraId="15795648" w14:textId="287810AC" w:rsidR="002A3C83" w:rsidRPr="00FB5BA2" w:rsidRDefault="007C07CB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6AEFC166" w14:textId="77C08E05" w:rsidR="002A3C83" w:rsidRPr="00FB5BA2" w:rsidRDefault="007C07CB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4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ADB5D92" w14:textId="325293BC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 w:rsidRPr="00FB5BA2">
              <w:rPr>
                <w:rFonts w:ascii="Arial" w:hAnsi="Arial" w:cs="Arial"/>
                <w:color w:val="FF0000"/>
              </w:rPr>
              <w:t>24</w:t>
            </w:r>
          </w:p>
        </w:tc>
      </w:tr>
      <w:tr w:rsidR="00C8096F" w:rsidRPr="00F47B07" w14:paraId="44A32D0C" w14:textId="77777777" w:rsidTr="002A06A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73EF753F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00"/>
          </w:tcPr>
          <w:p w14:paraId="4471DD42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0" w:type="dxa"/>
            <w:shd w:val="clear" w:color="auto" w:fill="auto"/>
          </w:tcPr>
          <w:p w14:paraId="5F42120E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04BB7E34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42" w:type="dxa"/>
            <w:shd w:val="clear" w:color="auto" w:fill="FFFFFF" w:themeFill="background1"/>
          </w:tcPr>
          <w:p w14:paraId="27E53F93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4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20C4A419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31</w:t>
            </w: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2D827AD" w14:textId="77777777" w:rsidR="002A3C83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9" w:type="dxa"/>
            <w:gridSpan w:val="2"/>
            <w:shd w:val="clear" w:color="auto" w:fill="auto"/>
          </w:tcPr>
          <w:p w14:paraId="2976F476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6" w:type="dxa"/>
            <w:gridSpan w:val="2"/>
            <w:shd w:val="clear" w:color="auto" w:fill="66FF66"/>
          </w:tcPr>
          <w:p w14:paraId="538D19D3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9" w:type="dxa"/>
            <w:shd w:val="clear" w:color="auto" w:fill="FFFFFF" w:themeFill="background1"/>
          </w:tcPr>
          <w:p w14:paraId="67248E04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1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00690B8B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8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58EC9009" w14:textId="77777777" w:rsidR="002A3C83" w:rsidRPr="00FB5BA2" w:rsidRDefault="002A3C83" w:rsidP="00312243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5" w:type="dxa"/>
            <w:shd w:val="clear" w:color="auto" w:fill="auto"/>
          </w:tcPr>
          <w:p w14:paraId="065EA07C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35" w:type="dxa"/>
            <w:shd w:val="clear" w:color="auto" w:fill="auto"/>
          </w:tcPr>
          <w:p w14:paraId="773F7688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4</w:t>
            </w:r>
          </w:p>
        </w:tc>
        <w:tc>
          <w:tcPr>
            <w:tcW w:w="650" w:type="dxa"/>
            <w:gridSpan w:val="2"/>
            <w:shd w:val="clear" w:color="auto" w:fill="FFFFFF" w:themeFill="background1"/>
          </w:tcPr>
          <w:p w14:paraId="58B3362B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1</w:t>
            </w:r>
          </w:p>
        </w:tc>
        <w:tc>
          <w:tcPr>
            <w:tcW w:w="664" w:type="dxa"/>
            <w:gridSpan w:val="2"/>
            <w:tcBorders>
              <w:right w:val="single" w:sz="12" w:space="0" w:color="auto"/>
            </w:tcBorders>
            <w:shd w:val="clear" w:color="auto" w:fill="FF99FF"/>
          </w:tcPr>
          <w:p w14:paraId="6E31E5B6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0B466C02" w14:textId="75FC8608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shd w:val="clear" w:color="auto" w:fill="66FF66"/>
          </w:tcPr>
          <w:p w14:paraId="27AA49FE" w14:textId="533F431B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4AE550C4" w14:textId="2C2AE541" w:rsidR="002A3C83" w:rsidRPr="00FB5BA2" w:rsidRDefault="007C07CB" w:rsidP="004B171C">
            <w:pPr>
              <w:jc w:val="center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40" w:type="dxa"/>
            <w:shd w:val="clear" w:color="auto" w:fill="auto"/>
          </w:tcPr>
          <w:p w14:paraId="5A585195" w14:textId="56B39C80" w:rsidR="002A3C83" w:rsidRPr="00FB5BA2" w:rsidRDefault="007C07CB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8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auto"/>
          </w:tcPr>
          <w:p w14:paraId="093EADEE" w14:textId="22680E1E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 w:rsidRPr="00FB5BA2">
              <w:rPr>
                <w:rFonts w:ascii="Arial" w:hAnsi="Arial" w:cs="Arial"/>
                <w:color w:val="FF0000"/>
              </w:rPr>
              <w:t>25</w:t>
            </w:r>
          </w:p>
        </w:tc>
      </w:tr>
      <w:tr w:rsidR="00C8096F" w:rsidRPr="00F47B07" w14:paraId="71DB8F04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303F7EE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A4B45BF" w14:textId="77777777"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4</w:t>
            </w:r>
          </w:p>
        </w:tc>
        <w:tc>
          <w:tcPr>
            <w:tcW w:w="640" w:type="dxa"/>
            <w:shd w:val="clear" w:color="auto" w:fill="FFFFFF" w:themeFill="background1"/>
          </w:tcPr>
          <w:p w14:paraId="04BF7387" w14:textId="77777777" w:rsidR="002A3C83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1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3FBFABEE" w14:textId="61C65164" w:rsidR="002A3C83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8</w:t>
            </w:r>
            <w:r w:rsidR="003A6855" w:rsidRPr="00CA100B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42" w:type="dxa"/>
            <w:shd w:val="clear" w:color="auto" w:fill="FFFFFF" w:themeFill="background1"/>
          </w:tcPr>
          <w:p w14:paraId="3733918B" w14:textId="77777777" w:rsidR="002A3C83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5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063514B" w14:textId="77777777" w:rsidR="002A3C83" w:rsidRPr="00CA100B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D32953F" w14:textId="77777777" w:rsidR="002A3C83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</w:p>
        </w:tc>
        <w:tc>
          <w:tcPr>
            <w:tcW w:w="639" w:type="dxa"/>
            <w:gridSpan w:val="2"/>
            <w:shd w:val="clear" w:color="auto" w:fill="FFFFFF" w:themeFill="background1"/>
          </w:tcPr>
          <w:p w14:paraId="6894540C" w14:textId="77777777" w:rsidR="002A3C83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8</w:t>
            </w:r>
          </w:p>
        </w:tc>
        <w:tc>
          <w:tcPr>
            <w:tcW w:w="636" w:type="dxa"/>
            <w:gridSpan w:val="2"/>
            <w:shd w:val="clear" w:color="auto" w:fill="66FF66"/>
          </w:tcPr>
          <w:p w14:paraId="1D69391D" w14:textId="77777777" w:rsidR="002A3C83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5</w:t>
            </w:r>
          </w:p>
        </w:tc>
        <w:tc>
          <w:tcPr>
            <w:tcW w:w="639" w:type="dxa"/>
            <w:shd w:val="clear" w:color="auto" w:fill="FFFFFF" w:themeFill="background1"/>
          </w:tcPr>
          <w:p w14:paraId="68C0BE76" w14:textId="77777777" w:rsidR="002A3C83" w:rsidRPr="00CA100B" w:rsidRDefault="005D3BD8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2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4557A629" w14:textId="77777777" w:rsidR="002A3C83" w:rsidRPr="00CA100B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E8E3EF2" w14:textId="77777777" w:rsidR="002A3C83" w:rsidRPr="00CA100B" w:rsidRDefault="005D3BD8" w:rsidP="00312243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</w:t>
            </w:r>
          </w:p>
        </w:tc>
        <w:tc>
          <w:tcPr>
            <w:tcW w:w="645" w:type="dxa"/>
            <w:shd w:val="clear" w:color="auto" w:fill="FFFFFF" w:themeFill="background1"/>
          </w:tcPr>
          <w:p w14:paraId="4211B1C4" w14:textId="77777777" w:rsidR="002A3C83" w:rsidRPr="00CA100B" w:rsidRDefault="005D3BD8" w:rsidP="00312243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8</w:t>
            </w:r>
          </w:p>
        </w:tc>
        <w:tc>
          <w:tcPr>
            <w:tcW w:w="635" w:type="dxa"/>
            <w:shd w:val="clear" w:color="auto" w:fill="FFFFFF" w:themeFill="background1"/>
          </w:tcPr>
          <w:p w14:paraId="3BDD7C9A" w14:textId="77777777" w:rsidR="002A3C83" w:rsidRPr="00CA100B" w:rsidRDefault="005D3BD8" w:rsidP="00312243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5</w:t>
            </w:r>
          </w:p>
        </w:tc>
        <w:tc>
          <w:tcPr>
            <w:tcW w:w="650" w:type="dxa"/>
            <w:gridSpan w:val="2"/>
            <w:shd w:val="clear" w:color="auto" w:fill="FFFFFF" w:themeFill="background1"/>
          </w:tcPr>
          <w:p w14:paraId="3B01F5F7" w14:textId="77777777" w:rsidR="002A3C83" w:rsidRPr="00CA100B" w:rsidRDefault="005D3BD8" w:rsidP="00312243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2</w:t>
            </w:r>
          </w:p>
        </w:tc>
        <w:tc>
          <w:tcPr>
            <w:tcW w:w="664" w:type="dxa"/>
            <w:gridSpan w:val="2"/>
            <w:tcBorders>
              <w:right w:val="single" w:sz="12" w:space="0" w:color="auto"/>
            </w:tcBorders>
            <w:shd w:val="clear" w:color="auto" w:fill="FF99FF"/>
          </w:tcPr>
          <w:p w14:paraId="5545CC49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71BAF844" w14:textId="73AEE7B3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shd w:val="clear" w:color="auto" w:fill="66FF66"/>
          </w:tcPr>
          <w:p w14:paraId="2CD32A30" w14:textId="778212C3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3C06330D" w14:textId="5A90551D" w:rsidR="002A3C83" w:rsidRPr="007C07CB" w:rsidRDefault="007C07CB" w:rsidP="004B171C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2</w:t>
            </w:r>
          </w:p>
        </w:tc>
        <w:tc>
          <w:tcPr>
            <w:tcW w:w="640" w:type="dxa"/>
            <w:shd w:val="clear" w:color="auto" w:fill="FFFFFF" w:themeFill="background1"/>
          </w:tcPr>
          <w:p w14:paraId="54E15BBA" w14:textId="57B077BB" w:rsidR="002A3C83" w:rsidRPr="00CA100B" w:rsidRDefault="007C07CB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9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488DEE3" w14:textId="7377A815" w:rsidR="002A3C83" w:rsidRPr="00CA100B" w:rsidRDefault="007C07CB" w:rsidP="004B171C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6</w:t>
            </w:r>
          </w:p>
        </w:tc>
      </w:tr>
      <w:tr w:rsidR="00C8096F" w:rsidRPr="00F47B07" w14:paraId="642AD1E5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F0A8384" w14:textId="77777777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1642A8F" w14:textId="77777777" w:rsidR="002A3C83" w:rsidRPr="00980566" w:rsidRDefault="005D3BD8" w:rsidP="004B171C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5</w:t>
            </w:r>
          </w:p>
        </w:tc>
        <w:tc>
          <w:tcPr>
            <w:tcW w:w="640" w:type="dxa"/>
            <w:shd w:val="clear" w:color="auto" w:fill="FFFFFF" w:themeFill="background1"/>
          </w:tcPr>
          <w:p w14:paraId="1AC16DFE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2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09A56C0A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42" w:type="dxa"/>
            <w:shd w:val="clear" w:color="auto" w:fill="FFFFFF" w:themeFill="background1"/>
          </w:tcPr>
          <w:p w14:paraId="2A2E690B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6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51808152" w14:textId="77777777" w:rsidR="002A3C83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49EDF4B7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39" w:type="dxa"/>
            <w:gridSpan w:val="2"/>
            <w:shd w:val="clear" w:color="auto" w:fill="FFFFFF" w:themeFill="background1"/>
          </w:tcPr>
          <w:p w14:paraId="48D1E6B9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6" w:type="dxa"/>
            <w:gridSpan w:val="2"/>
            <w:shd w:val="clear" w:color="auto" w:fill="66FF66"/>
          </w:tcPr>
          <w:p w14:paraId="378D23AB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9" w:type="dxa"/>
            <w:shd w:val="clear" w:color="auto" w:fill="FFFFFF" w:themeFill="background1"/>
          </w:tcPr>
          <w:p w14:paraId="3C9E3681" w14:textId="77777777" w:rsidR="002A3C83" w:rsidRPr="00FB5BA2" w:rsidRDefault="005D3BD8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3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1C9DD579" w14:textId="77777777" w:rsidR="002A3C83" w:rsidRPr="00FB5BA2" w:rsidRDefault="002A3C83" w:rsidP="004B171C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6E1337EE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45" w:type="dxa"/>
            <w:shd w:val="clear" w:color="auto" w:fill="FFFFFF" w:themeFill="background1"/>
          </w:tcPr>
          <w:p w14:paraId="72558F68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5" w:type="dxa"/>
            <w:shd w:val="clear" w:color="auto" w:fill="FFFFFF" w:themeFill="background1"/>
          </w:tcPr>
          <w:p w14:paraId="576B82FD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6</w:t>
            </w:r>
          </w:p>
        </w:tc>
        <w:tc>
          <w:tcPr>
            <w:tcW w:w="650" w:type="dxa"/>
            <w:gridSpan w:val="2"/>
            <w:shd w:val="clear" w:color="auto" w:fill="FFFFFF" w:themeFill="background1"/>
          </w:tcPr>
          <w:p w14:paraId="528D07A4" w14:textId="77777777" w:rsidR="002A3C83" w:rsidRPr="00FB5BA2" w:rsidRDefault="005D3BD8" w:rsidP="00312243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3</w:t>
            </w:r>
          </w:p>
        </w:tc>
        <w:tc>
          <w:tcPr>
            <w:tcW w:w="664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076AEF5B" w14:textId="77777777" w:rsidR="002A3C83" w:rsidRPr="004B171C" w:rsidRDefault="005D3BD8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2C6D2231" w14:textId="17FBB58A" w:rsidR="002A3C83" w:rsidRPr="004B171C" w:rsidRDefault="002A3C83" w:rsidP="004B17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shd w:val="clear" w:color="auto" w:fill="66FF66"/>
          </w:tcPr>
          <w:p w14:paraId="71C58B1D" w14:textId="5416B0C3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4276C528" w14:textId="1521A14C" w:rsidR="002A3C83" w:rsidRPr="007C07CB" w:rsidRDefault="007C07CB" w:rsidP="004B171C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3</w:t>
            </w:r>
          </w:p>
        </w:tc>
        <w:tc>
          <w:tcPr>
            <w:tcW w:w="640" w:type="dxa"/>
            <w:shd w:val="clear" w:color="auto" w:fill="FFFFFF" w:themeFill="background1"/>
          </w:tcPr>
          <w:p w14:paraId="61765F7A" w14:textId="078AD137" w:rsidR="002A3C83" w:rsidRPr="00FB5BA2" w:rsidRDefault="007C07CB" w:rsidP="004B171C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1539C442" w14:textId="44F94EA5" w:rsidR="002A3C83" w:rsidRPr="004B171C" w:rsidRDefault="007C07CB" w:rsidP="004B171C">
            <w:pPr>
              <w:jc w:val="center"/>
              <w:rPr>
                <w:rFonts w:ascii="Arial" w:hAnsi="Arial" w:cs="Arial"/>
              </w:rPr>
            </w:pPr>
            <w:r w:rsidRPr="00FB5BA2">
              <w:rPr>
                <w:rFonts w:ascii="Arial" w:hAnsi="Arial" w:cs="Arial"/>
                <w:color w:val="FF0000"/>
              </w:rPr>
              <w:t>27</w:t>
            </w:r>
          </w:p>
        </w:tc>
      </w:tr>
      <w:tr w:rsidR="007C07CB" w:rsidRPr="00F47B07" w14:paraId="08D3842F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9C327B0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2ED6818D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6</w:t>
            </w:r>
          </w:p>
        </w:tc>
        <w:tc>
          <w:tcPr>
            <w:tcW w:w="640" w:type="dxa"/>
            <w:shd w:val="clear" w:color="auto" w:fill="FFFFFF" w:themeFill="background1"/>
          </w:tcPr>
          <w:p w14:paraId="7634C64D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3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61A86E22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0</w:t>
            </w:r>
          </w:p>
        </w:tc>
        <w:tc>
          <w:tcPr>
            <w:tcW w:w="642" w:type="dxa"/>
            <w:shd w:val="clear" w:color="auto" w:fill="FFFFFF" w:themeFill="background1"/>
          </w:tcPr>
          <w:p w14:paraId="1595F96D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7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358E93BB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39C62B33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9" w:type="dxa"/>
            <w:gridSpan w:val="2"/>
            <w:shd w:val="clear" w:color="auto" w:fill="FFFFFF" w:themeFill="background1"/>
          </w:tcPr>
          <w:p w14:paraId="02741B33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6" w:type="dxa"/>
            <w:gridSpan w:val="2"/>
            <w:shd w:val="clear" w:color="auto" w:fill="66FF66"/>
          </w:tcPr>
          <w:p w14:paraId="3B44149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39" w:type="dxa"/>
            <w:shd w:val="clear" w:color="auto" w:fill="FFFFFF" w:themeFill="background1"/>
          </w:tcPr>
          <w:p w14:paraId="3DD602DA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56383F8F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FFFFFF" w:themeFill="background1"/>
          </w:tcPr>
          <w:p w14:paraId="46EB2D0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45" w:type="dxa"/>
            <w:shd w:val="clear" w:color="auto" w:fill="FF0000"/>
          </w:tcPr>
          <w:p w14:paraId="472B952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5" w:type="dxa"/>
            <w:shd w:val="clear" w:color="auto" w:fill="FFFFFF" w:themeFill="background1"/>
          </w:tcPr>
          <w:p w14:paraId="6E06B031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50" w:type="dxa"/>
            <w:gridSpan w:val="2"/>
            <w:shd w:val="clear" w:color="auto" w:fill="FFFFFF" w:themeFill="background1"/>
          </w:tcPr>
          <w:p w14:paraId="11A247A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64" w:type="dxa"/>
            <w:gridSpan w:val="2"/>
            <w:tcBorders>
              <w:right w:val="single" w:sz="12" w:space="0" w:color="auto"/>
            </w:tcBorders>
            <w:shd w:val="clear" w:color="auto" w:fill="FFFFFF" w:themeFill="background1"/>
          </w:tcPr>
          <w:p w14:paraId="19A2C0D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auto"/>
          </w:tcPr>
          <w:p w14:paraId="13CC80F3" w14:textId="2E703E2F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shd w:val="clear" w:color="auto" w:fill="9197CF" w:themeFill="text2" w:themeFillTint="66"/>
          </w:tcPr>
          <w:p w14:paraId="277BAE64" w14:textId="0588053B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4EDDEA13" w14:textId="118D1583" w:rsidR="007C07CB" w:rsidRPr="007C07CB" w:rsidRDefault="007C07CB" w:rsidP="007C07CB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4</w:t>
            </w:r>
          </w:p>
        </w:tc>
        <w:tc>
          <w:tcPr>
            <w:tcW w:w="640" w:type="dxa"/>
            <w:shd w:val="clear" w:color="auto" w:fill="FFC000"/>
          </w:tcPr>
          <w:p w14:paraId="3269BA23" w14:textId="4B994ABE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1D16A563" w14:textId="48E9179D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7C07CB" w:rsidRPr="00F47B07" w14:paraId="2A420E4B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71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3F5DA305" w14:textId="608B1915" w:rsidR="007C07CB" w:rsidRPr="00F47B07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0643BA68" w14:textId="1B075598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7</w:t>
            </w:r>
          </w:p>
        </w:tc>
        <w:tc>
          <w:tcPr>
            <w:tcW w:w="640" w:type="dxa"/>
            <w:shd w:val="clear" w:color="auto" w:fill="FFFFFF" w:themeFill="background1"/>
          </w:tcPr>
          <w:p w14:paraId="4DC6092E" w14:textId="744E1506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4</w:t>
            </w:r>
          </w:p>
        </w:tc>
        <w:tc>
          <w:tcPr>
            <w:tcW w:w="629" w:type="dxa"/>
            <w:shd w:val="clear" w:color="auto" w:fill="FFFFFF" w:themeFill="background1"/>
          </w:tcPr>
          <w:p w14:paraId="2AF629C7" w14:textId="486FB55F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1</w:t>
            </w:r>
          </w:p>
        </w:tc>
        <w:tc>
          <w:tcPr>
            <w:tcW w:w="648" w:type="dxa"/>
            <w:gridSpan w:val="2"/>
            <w:shd w:val="clear" w:color="auto" w:fill="FFFFFF" w:themeFill="background1"/>
          </w:tcPr>
          <w:p w14:paraId="3DD4BDCE" w14:textId="7955A4F6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8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F52D51C" w14:textId="5861DFD4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30" w:type="dxa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57C68F41" w14:textId="29113236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5" w:type="dxa"/>
            <w:gridSpan w:val="3"/>
            <w:shd w:val="clear" w:color="auto" w:fill="66FF66"/>
          </w:tcPr>
          <w:p w14:paraId="739DFE29" w14:textId="6779CE34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0" w:type="dxa"/>
            <w:shd w:val="clear" w:color="auto" w:fill="66FF66"/>
          </w:tcPr>
          <w:p w14:paraId="48267A6B" w14:textId="110F03C3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51" w:type="dxa"/>
            <w:gridSpan w:val="3"/>
            <w:shd w:val="clear" w:color="auto" w:fill="FFFFFF" w:themeFill="background1"/>
          </w:tcPr>
          <w:p w14:paraId="7CD6FD5F" w14:textId="2C6C2EFE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5</w:t>
            </w:r>
          </w:p>
        </w:tc>
        <w:tc>
          <w:tcPr>
            <w:tcW w:w="635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777282A8" w14:textId="2DFDCE10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7F0B6342" w14:textId="32E6C611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5" w:type="dxa"/>
            <w:shd w:val="clear" w:color="auto" w:fill="FFFFFF" w:themeFill="background1"/>
          </w:tcPr>
          <w:p w14:paraId="24F20DD0" w14:textId="007FC292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35" w:type="dxa"/>
            <w:shd w:val="clear" w:color="auto" w:fill="FFFFFF" w:themeFill="background1"/>
          </w:tcPr>
          <w:p w14:paraId="10CA3A1E" w14:textId="7B6E180A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8</w:t>
            </w:r>
          </w:p>
        </w:tc>
        <w:tc>
          <w:tcPr>
            <w:tcW w:w="650" w:type="dxa"/>
            <w:gridSpan w:val="2"/>
            <w:shd w:val="clear" w:color="auto" w:fill="FFFFFF" w:themeFill="background1"/>
          </w:tcPr>
          <w:p w14:paraId="3E4D5964" w14:textId="0DD9151E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5</w:t>
            </w:r>
          </w:p>
        </w:tc>
        <w:tc>
          <w:tcPr>
            <w:tcW w:w="664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72EBE178" w14:textId="5AE36CF8" w:rsidR="007C07CB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5E35BA98" w14:textId="62A305AA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1" w:type="dxa"/>
            <w:shd w:val="clear" w:color="auto" w:fill="66FF66"/>
          </w:tcPr>
          <w:p w14:paraId="6A13FF41" w14:textId="4E3D5A7C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0" w:type="dxa"/>
            <w:gridSpan w:val="2"/>
            <w:shd w:val="clear" w:color="auto" w:fill="66FF66"/>
          </w:tcPr>
          <w:p w14:paraId="5444150E" w14:textId="5D11C317" w:rsidR="007C07CB" w:rsidRPr="007C07CB" w:rsidRDefault="007C07CB" w:rsidP="007C07CB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5</w:t>
            </w:r>
          </w:p>
        </w:tc>
        <w:tc>
          <w:tcPr>
            <w:tcW w:w="647" w:type="dxa"/>
            <w:gridSpan w:val="2"/>
            <w:shd w:val="clear" w:color="auto" w:fill="85B2F6" w:themeFill="background2" w:themeFillShade="E6"/>
          </w:tcPr>
          <w:p w14:paraId="16F95781" w14:textId="024A301E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4E4438C0" w14:textId="08C98636" w:rsidR="007C07CB" w:rsidRDefault="007C07CB" w:rsidP="007C07CB">
            <w:pPr>
              <w:jc w:val="center"/>
              <w:rPr>
                <w:rFonts w:ascii="Arial" w:hAnsi="Arial" w:cs="Arial"/>
              </w:rPr>
            </w:pPr>
            <w:r w:rsidRPr="00FB5BA2">
              <w:rPr>
                <w:rFonts w:ascii="Arial" w:hAnsi="Arial" w:cs="Arial"/>
                <w:color w:val="FF0000"/>
              </w:rPr>
              <w:t>29</w:t>
            </w:r>
          </w:p>
        </w:tc>
      </w:tr>
      <w:tr w:rsidR="007C07CB" w:rsidRPr="00F47B07" w14:paraId="025A4D3E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71"/>
        </w:trPr>
        <w:tc>
          <w:tcPr>
            <w:tcW w:w="1502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7F413E" w14:textId="6FF58D58" w:rsidR="007C07CB" w:rsidRPr="00F47B07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n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15F6D320" w14:textId="036B62F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40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1283B7D" w14:textId="1F1063E3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29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EEE60BC" w14:textId="5DEFD954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8" w:type="dxa"/>
            <w:gridSpan w:val="2"/>
            <w:tcBorders>
              <w:bottom w:val="single" w:sz="12" w:space="0" w:color="auto"/>
            </w:tcBorders>
            <w:shd w:val="clear" w:color="auto" w:fill="FFFFFF" w:themeFill="background1"/>
          </w:tcPr>
          <w:p w14:paraId="691BC03E" w14:textId="3D9C1CFF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90E1FCF" w14:textId="5CEC1CDA" w:rsidR="007C07CB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6DE70FFA" w14:textId="13C017B6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45" w:type="dxa"/>
            <w:gridSpan w:val="3"/>
            <w:tcBorders>
              <w:bottom w:val="single" w:sz="12" w:space="0" w:color="auto"/>
            </w:tcBorders>
            <w:shd w:val="clear" w:color="auto" w:fill="66FF66"/>
          </w:tcPr>
          <w:p w14:paraId="6381BCD8" w14:textId="1C3B8AB9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0" w:type="dxa"/>
            <w:tcBorders>
              <w:bottom w:val="single" w:sz="12" w:space="0" w:color="auto"/>
            </w:tcBorders>
            <w:shd w:val="clear" w:color="auto" w:fill="66FF66"/>
          </w:tcPr>
          <w:p w14:paraId="2741002B" w14:textId="6C362B3F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51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</w:tcPr>
          <w:p w14:paraId="15BA2608" w14:textId="19412C18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3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45CEA79" w14:textId="68155711" w:rsidR="007C07CB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B9BF927" w14:textId="5A493C56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45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378024D9" w14:textId="0AF5A95E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5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C80F8B2" w14:textId="2C6041ED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50" w:type="dxa"/>
            <w:gridSpan w:val="2"/>
            <w:tcBorders>
              <w:bottom w:val="single" w:sz="12" w:space="0" w:color="auto"/>
            </w:tcBorders>
            <w:shd w:val="clear" w:color="auto" w:fill="FFFFFF" w:themeFill="background1"/>
          </w:tcPr>
          <w:p w14:paraId="1322FAF6" w14:textId="4B8B0920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64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9B214CC" w14:textId="61D85549" w:rsidR="007C07CB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3FD4C8D3" w14:textId="231D383B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1" w:type="dxa"/>
            <w:tcBorders>
              <w:bottom w:val="single" w:sz="12" w:space="0" w:color="auto"/>
            </w:tcBorders>
            <w:shd w:val="clear" w:color="auto" w:fill="66FF66"/>
          </w:tcPr>
          <w:p w14:paraId="029301E0" w14:textId="22C52DC7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15" w:type="dxa"/>
            <w:tcBorders>
              <w:bottom w:val="single" w:sz="12" w:space="0" w:color="auto"/>
            </w:tcBorders>
            <w:shd w:val="clear" w:color="auto" w:fill="66FF66"/>
          </w:tcPr>
          <w:p w14:paraId="38F1849F" w14:textId="083C8653" w:rsidR="007C07CB" w:rsidRPr="007C07CB" w:rsidRDefault="007C07CB" w:rsidP="007C07CB">
            <w:pPr>
              <w:jc w:val="center"/>
              <w:rPr>
                <w:rFonts w:ascii="Arial" w:hAnsi="Arial" w:cs="Arial"/>
              </w:rPr>
            </w:pPr>
            <w:r w:rsidRPr="007C07CB">
              <w:rPr>
                <w:rFonts w:ascii="Arial" w:hAnsi="Arial" w:cs="Arial"/>
              </w:rPr>
              <w:t>16</w:t>
            </w:r>
          </w:p>
        </w:tc>
        <w:tc>
          <w:tcPr>
            <w:tcW w:w="662" w:type="dxa"/>
            <w:gridSpan w:val="3"/>
            <w:tcBorders>
              <w:bottom w:val="single" w:sz="12" w:space="0" w:color="auto"/>
            </w:tcBorders>
            <w:shd w:val="clear" w:color="auto" w:fill="FFFFFF" w:themeFill="background1"/>
          </w:tcPr>
          <w:p w14:paraId="5503343D" w14:textId="4D245E85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1292416" w14:textId="6368854D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7C07CB" w:rsidRPr="00F47B07" w14:paraId="2CDF623E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7AFFDC7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</w:rPr>
              <w:t>2023</w:t>
            </w:r>
          </w:p>
        </w:tc>
        <w:tc>
          <w:tcPr>
            <w:tcW w:w="318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5A7725E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MAY</w:t>
            </w:r>
          </w:p>
        </w:tc>
        <w:tc>
          <w:tcPr>
            <w:tcW w:w="3191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3DB4708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JUNE</w:t>
            </w:r>
          </w:p>
        </w:tc>
        <w:tc>
          <w:tcPr>
            <w:tcW w:w="3239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2E40D14E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JULY</w:t>
            </w:r>
          </w:p>
        </w:tc>
        <w:tc>
          <w:tcPr>
            <w:tcW w:w="3201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1E5E9F" w:themeFill="accent2" w:themeFillShade="BF"/>
          </w:tcPr>
          <w:p w14:paraId="07AA572F" w14:textId="77777777" w:rsidR="007C07CB" w:rsidRPr="00C8096F" w:rsidRDefault="007C07CB" w:rsidP="007C07CB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C8096F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AUGUST</w:t>
            </w:r>
          </w:p>
        </w:tc>
      </w:tr>
      <w:tr w:rsidR="007C07CB" w:rsidRPr="00F47B07" w14:paraId="39393501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C8B8E5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Monday</w:t>
            </w:r>
          </w:p>
        </w:tc>
        <w:tc>
          <w:tcPr>
            <w:tcW w:w="626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9197CF" w:themeFill="text2" w:themeFillTint="66"/>
          </w:tcPr>
          <w:p w14:paraId="7F69F0E5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1</w:t>
            </w:r>
          </w:p>
        </w:tc>
        <w:tc>
          <w:tcPr>
            <w:tcW w:w="640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1E4B7AE1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35" w:type="dxa"/>
            <w:gridSpan w:val="2"/>
            <w:tcBorders>
              <w:top w:val="single" w:sz="12" w:space="0" w:color="auto"/>
            </w:tcBorders>
            <w:shd w:val="clear" w:color="auto" w:fill="FFFFFF" w:themeFill="background1"/>
          </w:tcPr>
          <w:p w14:paraId="50B5BC9D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42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6711B9AF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3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9197CF" w:themeFill="text2" w:themeFillTint="66"/>
          </w:tcPr>
          <w:p w14:paraId="2E0D68EF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29</w:t>
            </w: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auto"/>
          </w:tcPr>
          <w:p w14:paraId="537F640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6" w:type="dxa"/>
            <w:shd w:val="clear" w:color="auto" w:fill="auto"/>
          </w:tcPr>
          <w:p w14:paraId="592E2EA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5BC06DAB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2</w:t>
            </w:r>
          </w:p>
        </w:tc>
        <w:tc>
          <w:tcPr>
            <w:tcW w:w="639" w:type="dxa"/>
            <w:shd w:val="clear" w:color="auto" w:fill="auto"/>
          </w:tcPr>
          <w:p w14:paraId="003C3163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9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203F4489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6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3634FDA2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3</w:t>
            </w:r>
          </w:p>
        </w:tc>
        <w:tc>
          <w:tcPr>
            <w:tcW w:w="645" w:type="dxa"/>
            <w:shd w:val="clear" w:color="auto" w:fill="auto"/>
          </w:tcPr>
          <w:p w14:paraId="29F30B1E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6BFE3A83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</w:rPr>
              <w:t>17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1317B1C6" w14:textId="77777777" w:rsidR="007C07CB" w:rsidRPr="00CE7165" w:rsidRDefault="007C07CB" w:rsidP="007C07CB">
            <w:pPr>
              <w:jc w:val="center"/>
              <w:rPr>
                <w:rFonts w:ascii="Arial" w:hAnsi="Arial" w:cs="Arial"/>
              </w:rPr>
            </w:pPr>
            <w:r w:rsidRPr="00CE7165">
              <w:rPr>
                <w:rFonts w:ascii="Arial" w:hAnsi="Arial" w:cs="Arial"/>
              </w:rPr>
              <w:t>24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66FF66"/>
          </w:tcPr>
          <w:p w14:paraId="0F0BA7EA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644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4D356B3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31" w:type="dxa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155EE118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7" w:type="dxa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73EE0D7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66FF66"/>
          </w:tcPr>
          <w:p w14:paraId="0E876D78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9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9197CF" w:themeFill="text2" w:themeFillTint="66"/>
          </w:tcPr>
          <w:p w14:paraId="7C7F42F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</w:tr>
      <w:tr w:rsidR="007C07CB" w:rsidRPr="00F47B07" w14:paraId="7FAC461B" w14:textId="77777777" w:rsidTr="002A06A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62B34C9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u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38E25E8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</w:t>
            </w:r>
          </w:p>
        </w:tc>
        <w:tc>
          <w:tcPr>
            <w:tcW w:w="640" w:type="dxa"/>
            <w:shd w:val="clear" w:color="auto" w:fill="FFFFFF" w:themeFill="background1"/>
          </w:tcPr>
          <w:p w14:paraId="4F510215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9</w:t>
            </w:r>
          </w:p>
        </w:tc>
        <w:tc>
          <w:tcPr>
            <w:tcW w:w="635" w:type="dxa"/>
            <w:gridSpan w:val="2"/>
            <w:shd w:val="clear" w:color="auto" w:fill="auto"/>
          </w:tcPr>
          <w:p w14:paraId="71C9C06F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6</w:t>
            </w:r>
          </w:p>
        </w:tc>
        <w:tc>
          <w:tcPr>
            <w:tcW w:w="642" w:type="dxa"/>
            <w:shd w:val="clear" w:color="auto" w:fill="FFFFFF" w:themeFill="background1"/>
          </w:tcPr>
          <w:p w14:paraId="63E8563D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3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66FF66"/>
          </w:tcPr>
          <w:p w14:paraId="63413BFF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30</w:t>
            </w: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</w:tcPr>
          <w:p w14:paraId="58A79DA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6" w:type="dxa"/>
            <w:shd w:val="clear" w:color="auto" w:fill="auto"/>
          </w:tcPr>
          <w:p w14:paraId="3158A8E0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</w:rPr>
              <w:t>6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3153679A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39" w:type="dxa"/>
            <w:shd w:val="clear" w:color="auto" w:fill="auto"/>
          </w:tcPr>
          <w:p w14:paraId="67BA4AB2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70D08101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7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09F1E440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5" w:type="dxa"/>
            <w:shd w:val="clear" w:color="auto" w:fill="auto"/>
          </w:tcPr>
          <w:p w14:paraId="1FCE197C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40B4604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6" w:type="dxa"/>
            <w:gridSpan w:val="2"/>
            <w:shd w:val="clear" w:color="auto" w:fill="FFFF00"/>
          </w:tcPr>
          <w:p w14:paraId="62DF0A91" w14:textId="77777777" w:rsidR="007C07CB" w:rsidRPr="00CE7165" w:rsidRDefault="007C07CB" w:rsidP="007C07CB">
            <w:pPr>
              <w:jc w:val="center"/>
              <w:rPr>
                <w:rFonts w:ascii="Arial" w:hAnsi="Arial" w:cs="Arial"/>
              </w:rPr>
            </w:pPr>
            <w:r w:rsidRPr="00CE7165">
              <w:rPr>
                <w:rFonts w:ascii="Arial" w:hAnsi="Arial" w:cs="Arial"/>
              </w:rPr>
              <w:t>25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21A5370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5A3D56B8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1" w:type="dxa"/>
            <w:shd w:val="clear" w:color="auto" w:fill="66FF66"/>
          </w:tcPr>
          <w:p w14:paraId="7E34B3BF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46E09D9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640" w:type="dxa"/>
            <w:shd w:val="clear" w:color="auto" w:fill="66FF66"/>
          </w:tcPr>
          <w:p w14:paraId="320AD01F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63DF116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</w:tr>
      <w:tr w:rsidR="007C07CB" w:rsidRPr="00F47B07" w14:paraId="5A3FCECB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F0A6CE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Wedne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1E008D65" w14:textId="77777777" w:rsidR="007C07CB" w:rsidRPr="00CA100B" w:rsidRDefault="007C07CB" w:rsidP="007C07CB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3</w:t>
            </w:r>
          </w:p>
        </w:tc>
        <w:tc>
          <w:tcPr>
            <w:tcW w:w="640" w:type="dxa"/>
            <w:shd w:val="clear" w:color="auto" w:fill="FFFFFF" w:themeFill="background1"/>
          </w:tcPr>
          <w:p w14:paraId="163D2D5E" w14:textId="77777777" w:rsidR="007C07CB" w:rsidRPr="00CA100B" w:rsidRDefault="007C07CB" w:rsidP="007C07CB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0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4402222D" w14:textId="77777777" w:rsidR="007C07CB" w:rsidRPr="00CA100B" w:rsidRDefault="007C07CB" w:rsidP="007C07CB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7</w:t>
            </w:r>
          </w:p>
        </w:tc>
        <w:tc>
          <w:tcPr>
            <w:tcW w:w="642" w:type="dxa"/>
            <w:shd w:val="clear" w:color="auto" w:fill="FFFFFF" w:themeFill="background1"/>
          </w:tcPr>
          <w:p w14:paraId="20E5E693" w14:textId="77777777" w:rsidR="007C07CB" w:rsidRPr="00CA100B" w:rsidRDefault="007C07CB" w:rsidP="007C07CB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4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66FF66"/>
          </w:tcPr>
          <w:p w14:paraId="2ECB6128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  <w:r w:rsidRPr="00980566">
              <w:rPr>
                <w:rFonts w:ascii="Arial" w:hAnsi="Arial" w:cs="Arial"/>
              </w:rPr>
              <w:t>31</w:t>
            </w: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FFFFFF" w:themeFill="background1"/>
          </w:tcPr>
          <w:p w14:paraId="4B5B078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26" w:type="dxa"/>
            <w:shd w:val="clear" w:color="auto" w:fill="auto"/>
          </w:tcPr>
          <w:p w14:paraId="7E3BE71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5B1DF1B1" w14:textId="77777777" w:rsidR="007C07CB" w:rsidRPr="00CA100B" w:rsidRDefault="007C07CB" w:rsidP="007C07CB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4</w:t>
            </w:r>
          </w:p>
        </w:tc>
        <w:tc>
          <w:tcPr>
            <w:tcW w:w="639" w:type="dxa"/>
            <w:shd w:val="clear" w:color="auto" w:fill="auto"/>
          </w:tcPr>
          <w:p w14:paraId="26CDE8F2" w14:textId="77777777" w:rsidR="007C07CB" w:rsidRPr="00CA100B" w:rsidRDefault="007C07CB" w:rsidP="007C07CB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1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446E56FE" w14:textId="77777777" w:rsidR="007C07CB" w:rsidRPr="00CA100B" w:rsidRDefault="007C07CB" w:rsidP="007C07CB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28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580C2843" w14:textId="77777777" w:rsidR="007C07CB" w:rsidRPr="00CA100B" w:rsidRDefault="007C07CB" w:rsidP="007C07CB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5</w:t>
            </w:r>
          </w:p>
        </w:tc>
        <w:tc>
          <w:tcPr>
            <w:tcW w:w="645" w:type="dxa"/>
            <w:shd w:val="clear" w:color="auto" w:fill="auto"/>
          </w:tcPr>
          <w:p w14:paraId="657171F2" w14:textId="77777777" w:rsidR="007C07CB" w:rsidRPr="00CA100B" w:rsidRDefault="007C07CB" w:rsidP="007C07CB">
            <w:pPr>
              <w:jc w:val="center"/>
              <w:rPr>
                <w:rFonts w:ascii="Arial" w:hAnsi="Arial" w:cs="Arial"/>
              </w:rPr>
            </w:pPr>
            <w:r w:rsidRPr="00CA100B">
              <w:rPr>
                <w:rFonts w:ascii="Arial" w:hAnsi="Arial" w:cs="Arial"/>
              </w:rPr>
              <w:t>12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4C2D486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6" w:type="dxa"/>
            <w:gridSpan w:val="2"/>
            <w:shd w:val="clear" w:color="auto" w:fill="66FF66"/>
          </w:tcPr>
          <w:p w14:paraId="00404C94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3DC6681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66FF66"/>
          </w:tcPr>
          <w:p w14:paraId="7F94E9AA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66FF66"/>
          </w:tcPr>
          <w:p w14:paraId="0ED511C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66FF66"/>
          </w:tcPr>
          <w:p w14:paraId="1F17ABE1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6A298D2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66FF66"/>
          </w:tcPr>
          <w:p w14:paraId="57184C9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</w:tr>
      <w:tr w:rsidR="007C07CB" w:rsidRPr="00F47B07" w14:paraId="15F27306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</w:trPr>
        <w:tc>
          <w:tcPr>
            <w:tcW w:w="1502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5CED1E95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Thurs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0FBB15FF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4</w:t>
            </w:r>
          </w:p>
        </w:tc>
        <w:tc>
          <w:tcPr>
            <w:tcW w:w="640" w:type="dxa"/>
            <w:shd w:val="clear" w:color="auto" w:fill="FFFFFF" w:themeFill="background1"/>
          </w:tcPr>
          <w:p w14:paraId="17477F47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1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2CEA7DA4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8</w:t>
            </w:r>
          </w:p>
        </w:tc>
        <w:tc>
          <w:tcPr>
            <w:tcW w:w="642" w:type="dxa"/>
            <w:shd w:val="clear" w:color="auto" w:fill="FFFFFF" w:themeFill="background1"/>
          </w:tcPr>
          <w:p w14:paraId="3AE2D4EB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5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2B0F1B22" w14:textId="77777777" w:rsidR="007C07CB" w:rsidRPr="00980566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66FF66"/>
          </w:tcPr>
          <w:p w14:paraId="7D90A01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6" w:type="dxa"/>
            <w:shd w:val="clear" w:color="auto" w:fill="auto"/>
          </w:tcPr>
          <w:p w14:paraId="3059BFA3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7E1995AB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39" w:type="dxa"/>
            <w:shd w:val="clear" w:color="auto" w:fill="auto"/>
          </w:tcPr>
          <w:p w14:paraId="368FCFEF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2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FFC000"/>
          </w:tcPr>
          <w:p w14:paraId="4628E5C1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9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2A030677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45" w:type="dxa"/>
            <w:shd w:val="clear" w:color="auto" w:fill="auto"/>
          </w:tcPr>
          <w:p w14:paraId="511BC58B" w14:textId="77777777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317635D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6" w:type="dxa"/>
            <w:gridSpan w:val="2"/>
            <w:shd w:val="clear" w:color="auto" w:fill="66FF66"/>
          </w:tcPr>
          <w:p w14:paraId="1EFB885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32AA3D4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</w:tcBorders>
            <w:shd w:val="clear" w:color="auto" w:fill="66FF66"/>
          </w:tcPr>
          <w:p w14:paraId="47FDDE8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1" w:type="dxa"/>
            <w:shd w:val="clear" w:color="auto" w:fill="66FF66"/>
          </w:tcPr>
          <w:p w14:paraId="714EC60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37" w:type="dxa"/>
            <w:gridSpan w:val="3"/>
            <w:shd w:val="clear" w:color="auto" w:fill="66FF66"/>
          </w:tcPr>
          <w:p w14:paraId="76108E80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640" w:type="dxa"/>
            <w:shd w:val="clear" w:color="auto" w:fill="66FF66"/>
          </w:tcPr>
          <w:p w14:paraId="7437C41A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649" w:type="dxa"/>
            <w:tcBorders>
              <w:right w:val="single" w:sz="12" w:space="0" w:color="auto"/>
            </w:tcBorders>
            <w:shd w:val="clear" w:color="auto" w:fill="66FF66"/>
          </w:tcPr>
          <w:p w14:paraId="1A6B002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</w:tr>
      <w:tr w:rsidR="007C07CB" w:rsidRPr="00F47B07" w14:paraId="5D4CA975" w14:textId="77777777" w:rsidTr="002E522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81"/>
        </w:trPr>
        <w:tc>
          <w:tcPr>
            <w:tcW w:w="1502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1337B4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 w:rsidRPr="004B171C">
              <w:rPr>
                <w:rFonts w:ascii="Arial" w:hAnsi="Arial" w:cs="Arial"/>
              </w:rPr>
              <w:t>Fri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7F0C50CA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40" w:type="dxa"/>
            <w:shd w:val="clear" w:color="auto" w:fill="FFFFFF" w:themeFill="background1"/>
          </w:tcPr>
          <w:p w14:paraId="16844FF8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6CFC96D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2" w:type="dxa"/>
            <w:shd w:val="clear" w:color="auto" w:fill="FFFFFF" w:themeFill="background1"/>
          </w:tcPr>
          <w:p w14:paraId="313477D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44E6987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66FF66"/>
          </w:tcPr>
          <w:p w14:paraId="5D742F3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26" w:type="dxa"/>
            <w:shd w:val="clear" w:color="auto" w:fill="auto"/>
          </w:tcPr>
          <w:p w14:paraId="4D4492A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6" w:type="dxa"/>
            <w:gridSpan w:val="2"/>
            <w:shd w:val="clear" w:color="auto" w:fill="auto"/>
          </w:tcPr>
          <w:p w14:paraId="5ABB98B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39" w:type="dxa"/>
            <w:shd w:val="clear" w:color="auto" w:fill="auto"/>
          </w:tcPr>
          <w:p w14:paraId="69DE8237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18365ABD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auto"/>
          </w:tcPr>
          <w:p w14:paraId="7843C791" w14:textId="77777777" w:rsidR="007C07CB" w:rsidRPr="002A3C83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45" w:type="dxa"/>
            <w:shd w:val="clear" w:color="auto" w:fill="7030A0"/>
          </w:tcPr>
          <w:p w14:paraId="5B4C0DBF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0FB82CD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6" w:type="dxa"/>
            <w:gridSpan w:val="2"/>
            <w:shd w:val="clear" w:color="auto" w:fill="66FF66"/>
          </w:tcPr>
          <w:p w14:paraId="279CB60E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4201064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66FF66"/>
          </w:tcPr>
          <w:p w14:paraId="3C5AF822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66FF66"/>
          </w:tcPr>
          <w:p w14:paraId="08EE137C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66FF66"/>
          </w:tcPr>
          <w:p w14:paraId="306E3B70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0FEB04C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6238FB3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</w:tr>
      <w:tr w:rsidR="007C07CB" w:rsidRPr="00F47B07" w14:paraId="0FF90B82" w14:textId="77777777" w:rsidTr="00E624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81"/>
        </w:trPr>
        <w:tc>
          <w:tcPr>
            <w:tcW w:w="1502" w:type="dxa"/>
            <w:gridSpan w:val="2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D06B25" w14:textId="726D5876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tur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</w:tcBorders>
            <w:shd w:val="clear" w:color="auto" w:fill="FFFFFF" w:themeFill="background1"/>
          </w:tcPr>
          <w:p w14:paraId="61AB1AEB" w14:textId="2CA604D4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6</w:t>
            </w:r>
          </w:p>
        </w:tc>
        <w:tc>
          <w:tcPr>
            <w:tcW w:w="640" w:type="dxa"/>
            <w:shd w:val="clear" w:color="auto" w:fill="85B2F6" w:themeFill="background2" w:themeFillShade="E6"/>
          </w:tcPr>
          <w:p w14:paraId="7C349736" w14:textId="7FB65EED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3</w:t>
            </w:r>
          </w:p>
        </w:tc>
        <w:tc>
          <w:tcPr>
            <w:tcW w:w="635" w:type="dxa"/>
            <w:gridSpan w:val="2"/>
            <w:shd w:val="clear" w:color="auto" w:fill="FFFFFF" w:themeFill="background1"/>
          </w:tcPr>
          <w:p w14:paraId="0899FDC3" w14:textId="6792AFDC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0</w:t>
            </w:r>
          </w:p>
        </w:tc>
        <w:tc>
          <w:tcPr>
            <w:tcW w:w="642" w:type="dxa"/>
            <w:shd w:val="clear" w:color="auto" w:fill="66FF66"/>
          </w:tcPr>
          <w:p w14:paraId="16A8E128" w14:textId="19462FE5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39" w:type="dxa"/>
            <w:tcBorders>
              <w:right w:val="single" w:sz="12" w:space="0" w:color="auto"/>
            </w:tcBorders>
            <w:shd w:val="clear" w:color="auto" w:fill="FFFFFF" w:themeFill="background1"/>
          </w:tcPr>
          <w:p w14:paraId="67D281A9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9" w:type="dxa"/>
            <w:gridSpan w:val="3"/>
            <w:tcBorders>
              <w:left w:val="single" w:sz="12" w:space="0" w:color="auto"/>
            </w:tcBorders>
            <w:shd w:val="clear" w:color="auto" w:fill="66FF66"/>
          </w:tcPr>
          <w:p w14:paraId="11C53133" w14:textId="327019CE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26" w:type="dxa"/>
            <w:shd w:val="clear" w:color="auto" w:fill="auto"/>
          </w:tcPr>
          <w:p w14:paraId="54FD2E38" w14:textId="1C7B4073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0</w:t>
            </w:r>
          </w:p>
        </w:tc>
        <w:tc>
          <w:tcPr>
            <w:tcW w:w="636" w:type="dxa"/>
            <w:gridSpan w:val="2"/>
            <w:shd w:val="clear" w:color="auto" w:fill="85B2F6" w:themeFill="background2" w:themeFillShade="E6"/>
          </w:tcPr>
          <w:p w14:paraId="0FE2F922" w14:textId="1F2ED456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7</w:t>
            </w:r>
          </w:p>
        </w:tc>
        <w:tc>
          <w:tcPr>
            <w:tcW w:w="639" w:type="dxa"/>
            <w:shd w:val="clear" w:color="auto" w:fill="auto"/>
          </w:tcPr>
          <w:p w14:paraId="117C3837" w14:textId="691A2771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24</w:t>
            </w:r>
          </w:p>
        </w:tc>
        <w:tc>
          <w:tcPr>
            <w:tcW w:w="641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14:paraId="6585458F" w14:textId="06EFE8F5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</w:t>
            </w:r>
          </w:p>
        </w:tc>
        <w:tc>
          <w:tcPr>
            <w:tcW w:w="645" w:type="dxa"/>
            <w:tcBorders>
              <w:left w:val="single" w:sz="12" w:space="0" w:color="auto"/>
            </w:tcBorders>
            <w:shd w:val="clear" w:color="auto" w:fill="85B2F6" w:themeFill="background2" w:themeFillShade="E6"/>
          </w:tcPr>
          <w:p w14:paraId="44CA65E7" w14:textId="797D2129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8</w:t>
            </w:r>
          </w:p>
        </w:tc>
        <w:tc>
          <w:tcPr>
            <w:tcW w:w="645" w:type="dxa"/>
            <w:shd w:val="clear" w:color="auto" w:fill="7030A0"/>
          </w:tcPr>
          <w:p w14:paraId="23B4186D" w14:textId="7D81B6AD" w:rsidR="007C07CB" w:rsidRPr="00FB5BA2" w:rsidRDefault="007C07CB" w:rsidP="007C07CB">
            <w:pPr>
              <w:jc w:val="center"/>
              <w:rPr>
                <w:rFonts w:ascii="Arial" w:hAnsi="Arial" w:cs="Arial"/>
                <w:color w:val="FF0000"/>
              </w:rPr>
            </w:pPr>
            <w:r w:rsidRPr="00FB5BA2">
              <w:rPr>
                <w:rFonts w:ascii="Arial" w:hAnsi="Arial" w:cs="Arial"/>
                <w:color w:val="FF0000"/>
              </w:rPr>
              <w:t>15</w:t>
            </w:r>
          </w:p>
        </w:tc>
        <w:tc>
          <w:tcPr>
            <w:tcW w:w="646" w:type="dxa"/>
            <w:gridSpan w:val="2"/>
            <w:shd w:val="clear" w:color="auto" w:fill="auto"/>
          </w:tcPr>
          <w:p w14:paraId="4F19C857" w14:textId="7935737D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46" w:type="dxa"/>
            <w:gridSpan w:val="2"/>
            <w:shd w:val="clear" w:color="auto" w:fill="66FF66"/>
          </w:tcPr>
          <w:p w14:paraId="2B279B08" w14:textId="1D8398BC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</w:t>
            </w:r>
          </w:p>
        </w:tc>
        <w:tc>
          <w:tcPr>
            <w:tcW w:w="657" w:type="dxa"/>
            <w:tcBorders>
              <w:right w:val="single" w:sz="12" w:space="0" w:color="auto"/>
            </w:tcBorders>
            <w:shd w:val="clear" w:color="auto" w:fill="auto"/>
          </w:tcPr>
          <w:p w14:paraId="29734B30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66FF66"/>
          </w:tcPr>
          <w:p w14:paraId="47183CA4" w14:textId="0D734253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1" w:type="dxa"/>
            <w:tcBorders>
              <w:bottom w:val="single" w:sz="4" w:space="0" w:color="auto"/>
            </w:tcBorders>
            <w:shd w:val="clear" w:color="auto" w:fill="66FF66"/>
          </w:tcPr>
          <w:p w14:paraId="07DB2F02" w14:textId="463AC114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7" w:type="dxa"/>
            <w:gridSpan w:val="3"/>
            <w:tcBorders>
              <w:bottom w:val="single" w:sz="4" w:space="0" w:color="auto"/>
            </w:tcBorders>
            <w:shd w:val="clear" w:color="auto" w:fill="66FF66"/>
          </w:tcPr>
          <w:p w14:paraId="7EA70184" w14:textId="3D65F4C8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640" w:type="dxa"/>
            <w:tcBorders>
              <w:bottom w:val="single" w:sz="4" w:space="0" w:color="auto"/>
            </w:tcBorders>
            <w:shd w:val="clear" w:color="auto" w:fill="66FF66"/>
          </w:tcPr>
          <w:p w14:paraId="67F22215" w14:textId="2729D78C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  <w:tc>
          <w:tcPr>
            <w:tcW w:w="64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F1266A8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</w:tr>
      <w:tr w:rsidR="007C07CB" w:rsidRPr="00F47B07" w14:paraId="793F02A9" w14:textId="77777777" w:rsidTr="001456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115" w:type="dxa"/>
          <w:trHeight w:val="281"/>
        </w:trPr>
        <w:tc>
          <w:tcPr>
            <w:tcW w:w="1502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C251CE" w14:textId="7480F67D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nday</w:t>
            </w:r>
          </w:p>
        </w:tc>
        <w:tc>
          <w:tcPr>
            <w:tcW w:w="626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3AC939C2" w14:textId="7813F81A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640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4B98CEF" w14:textId="3D27E3A7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635" w:type="dxa"/>
            <w:gridSpan w:val="2"/>
            <w:tcBorders>
              <w:bottom w:val="single" w:sz="12" w:space="0" w:color="auto"/>
            </w:tcBorders>
            <w:shd w:val="clear" w:color="auto" w:fill="FFFFFF" w:themeFill="background1"/>
          </w:tcPr>
          <w:p w14:paraId="6D609546" w14:textId="5448FF13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</w:t>
            </w:r>
          </w:p>
        </w:tc>
        <w:tc>
          <w:tcPr>
            <w:tcW w:w="642" w:type="dxa"/>
            <w:tcBorders>
              <w:bottom w:val="single" w:sz="12" w:space="0" w:color="auto"/>
            </w:tcBorders>
            <w:shd w:val="clear" w:color="auto" w:fill="66FF66"/>
          </w:tcPr>
          <w:p w14:paraId="2D4B8036" w14:textId="24E2F8D0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</w:t>
            </w:r>
          </w:p>
        </w:tc>
        <w:tc>
          <w:tcPr>
            <w:tcW w:w="63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482731B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9" w:type="dxa"/>
            <w:gridSpan w:val="3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5B86A454" w14:textId="119AB94C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26" w:type="dxa"/>
            <w:tcBorders>
              <w:bottom w:val="single" w:sz="12" w:space="0" w:color="auto"/>
            </w:tcBorders>
            <w:shd w:val="clear" w:color="auto" w:fill="auto"/>
          </w:tcPr>
          <w:p w14:paraId="575B1C55" w14:textId="01B4DF72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6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5D5ABF58" w14:textId="7B39A86A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  <w:tc>
          <w:tcPr>
            <w:tcW w:w="639" w:type="dxa"/>
            <w:tcBorders>
              <w:bottom w:val="single" w:sz="12" w:space="0" w:color="auto"/>
            </w:tcBorders>
            <w:shd w:val="clear" w:color="auto" w:fill="auto"/>
          </w:tcPr>
          <w:p w14:paraId="7D6B8455" w14:textId="278E70A0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641" w:type="dxa"/>
            <w:gridSpan w:val="2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0C0AA44" w14:textId="3CC8ABD0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4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1A50B012" w14:textId="506E259E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45" w:type="dxa"/>
            <w:tcBorders>
              <w:bottom w:val="single" w:sz="12" w:space="0" w:color="auto"/>
            </w:tcBorders>
            <w:shd w:val="clear" w:color="auto" w:fill="auto"/>
          </w:tcPr>
          <w:p w14:paraId="247F7350" w14:textId="5588BB0F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646" w:type="dxa"/>
            <w:gridSpan w:val="2"/>
            <w:tcBorders>
              <w:bottom w:val="single" w:sz="12" w:space="0" w:color="auto"/>
            </w:tcBorders>
            <w:shd w:val="clear" w:color="auto" w:fill="auto"/>
          </w:tcPr>
          <w:p w14:paraId="4877968F" w14:textId="196B3170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646" w:type="dxa"/>
            <w:gridSpan w:val="2"/>
            <w:tcBorders>
              <w:bottom w:val="single" w:sz="12" w:space="0" w:color="auto"/>
            </w:tcBorders>
            <w:shd w:val="clear" w:color="auto" w:fill="66FF66"/>
          </w:tcPr>
          <w:p w14:paraId="2ED7C544" w14:textId="4A7BE0FE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65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6B788F6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44" w:type="dxa"/>
            <w:gridSpan w:val="2"/>
            <w:tcBorders>
              <w:left w:val="single" w:sz="12" w:space="0" w:color="auto"/>
              <w:bottom w:val="single" w:sz="12" w:space="0" w:color="auto"/>
            </w:tcBorders>
            <w:shd w:val="clear" w:color="auto" w:fill="66FF66"/>
          </w:tcPr>
          <w:p w14:paraId="6A0E153D" w14:textId="19C419A9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1" w:type="dxa"/>
            <w:tcBorders>
              <w:bottom w:val="single" w:sz="12" w:space="0" w:color="auto"/>
            </w:tcBorders>
            <w:shd w:val="clear" w:color="auto" w:fill="66FF66"/>
          </w:tcPr>
          <w:p w14:paraId="3951B720" w14:textId="4EAFAF95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37" w:type="dxa"/>
            <w:gridSpan w:val="3"/>
            <w:tcBorders>
              <w:bottom w:val="single" w:sz="12" w:space="0" w:color="auto"/>
            </w:tcBorders>
            <w:shd w:val="clear" w:color="auto" w:fill="66FF66"/>
          </w:tcPr>
          <w:p w14:paraId="0EEB2B08" w14:textId="5C1EAB64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640" w:type="dxa"/>
            <w:tcBorders>
              <w:bottom w:val="single" w:sz="12" w:space="0" w:color="auto"/>
            </w:tcBorders>
            <w:shd w:val="clear" w:color="auto" w:fill="66FF66"/>
          </w:tcPr>
          <w:p w14:paraId="6EDE94AA" w14:textId="0776039A" w:rsidR="007C07CB" w:rsidRDefault="007C07CB" w:rsidP="007C07C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64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BFA37E3" w14:textId="77777777" w:rsidR="007C07CB" w:rsidRPr="004B171C" w:rsidRDefault="007C07CB" w:rsidP="007C07CB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C92310B" w14:textId="77777777" w:rsidR="00592D11" w:rsidRPr="00F47B07" w:rsidRDefault="00592D11" w:rsidP="002F405B">
      <w:pPr>
        <w:jc w:val="center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2"/>
        <w:gridCol w:w="3844"/>
        <w:gridCol w:w="900"/>
        <w:gridCol w:w="3056"/>
        <w:gridCol w:w="833"/>
        <w:gridCol w:w="4412"/>
      </w:tblGrid>
      <w:tr w:rsidR="00527A95" w:rsidRPr="00B91A63" w14:paraId="47887D7A" w14:textId="78AF525A" w:rsidTr="00E6244B">
        <w:trPr>
          <w:trHeight w:val="271"/>
        </w:trPr>
        <w:tc>
          <w:tcPr>
            <w:tcW w:w="842" w:type="dxa"/>
            <w:shd w:val="clear" w:color="auto" w:fill="9197CF" w:themeFill="text2" w:themeFillTint="66"/>
          </w:tcPr>
          <w:p w14:paraId="3F707419" w14:textId="77777777" w:rsidR="00527A95" w:rsidRPr="00272693" w:rsidRDefault="00527A95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844" w:type="dxa"/>
            <w:tcBorders>
              <w:top w:val="nil"/>
              <w:bottom w:val="nil"/>
              <w:right w:val="nil"/>
            </w:tcBorders>
          </w:tcPr>
          <w:p w14:paraId="5822BBB9" w14:textId="1770A2E5" w:rsidR="00527A95" w:rsidRPr="00272693" w:rsidRDefault="00527A95" w:rsidP="00164D0F">
            <w:pPr>
              <w:jc w:val="both"/>
              <w:rPr>
                <w:rFonts w:ascii="Arial" w:hAnsi="Arial" w:cs="Arial"/>
              </w:rPr>
            </w:pPr>
            <w:r w:rsidRPr="00272693">
              <w:rPr>
                <w:rFonts w:ascii="Arial" w:hAnsi="Arial" w:cs="Arial"/>
                <w:sz w:val="22"/>
                <w:szCs w:val="22"/>
              </w:rPr>
              <w:t xml:space="preserve">  Bank holidays</w:t>
            </w:r>
            <w:r w:rsidR="00164D0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64D0F" w:rsidRPr="00E6244B">
              <w:rPr>
                <w:rFonts w:ascii="Arial" w:hAnsi="Arial" w:cs="Arial"/>
                <w:b/>
                <w:sz w:val="22"/>
                <w:szCs w:val="22"/>
              </w:rPr>
              <w:t>(non-teaching)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7030A0"/>
          </w:tcPr>
          <w:p w14:paraId="13B026A8" w14:textId="77777777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6" w:type="dxa"/>
            <w:tcBorders>
              <w:top w:val="nil"/>
              <w:bottom w:val="nil"/>
              <w:right w:val="nil"/>
            </w:tcBorders>
          </w:tcPr>
          <w:p w14:paraId="2D00F2BD" w14:textId="300EE1DF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usic Centre Concerts</w:t>
            </w:r>
          </w:p>
        </w:tc>
        <w:tc>
          <w:tcPr>
            <w:tcW w:w="83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99FF"/>
          </w:tcPr>
          <w:p w14:paraId="688FEF8D" w14:textId="541E6476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2" w:type="dxa"/>
            <w:tcBorders>
              <w:top w:val="nil"/>
              <w:bottom w:val="nil"/>
              <w:right w:val="nil"/>
            </w:tcBorders>
          </w:tcPr>
          <w:p w14:paraId="78F748FE" w14:textId="677F6495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chools</w:t>
            </w:r>
            <w:r w:rsidR="00164D0F">
              <w:rPr>
                <w:rFonts w:ascii="Arial" w:hAnsi="Arial" w:cs="Arial"/>
                <w:sz w:val="22"/>
                <w:szCs w:val="22"/>
              </w:rPr>
              <w:t>’</w:t>
            </w:r>
            <w:r>
              <w:rPr>
                <w:rFonts w:ascii="Arial" w:hAnsi="Arial" w:cs="Arial"/>
                <w:sz w:val="22"/>
                <w:szCs w:val="22"/>
              </w:rPr>
              <w:t xml:space="preserve"> Prom</w:t>
            </w:r>
            <w:r w:rsidR="00164D0F">
              <w:rPr>
                <w:rFonts w:ascii="Arial" w:hAnsi="Arial" w:cs="Arial"/>
                <w:sz w:val="22"/>
                <w:szCs w:val="22"/>
              </w:rPr>
              <w:t xml:space="preserve"> 2023</w:t>
            </w:r>
          </w:p>
        </w:tc>
      </w:tr>
      <w:tr w:rsidR="00527A95" w:rsidRPr="00B91A63" w14:paraId="58260977" w14:textId="7DC9F8E2" w:rsidTr="00E6244B">
        <w:trPr>
          <w:trHeight w:val="271"/>
        </w:trPr>
        <w:tc>
          <w:tcPr>
            <w:tcW w:w="842" w:type="dxa"/>
            <w:shd w:val="clear" w:color="auto" w:fill="66FF33"/>
          </w:tcPr>
          <w:p w14:paraId="5A427FEB" w14:textId="77777777" w:rsidR="00527A95" w:rsidRPr="00272693" w:rsidRDefault="00527A95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844" w:type="dxa"/>
            <w:tcBorders>
              <w:top w:val="nil"/>
              <w:bottom w:val="nil"/>
              <w:right w:val="nil"/>
            </w:tcBorders>
          </w:tcPr>
          <w:p w14:paraId="443248F7" w14:textId="55504A38" w:rsidR="00527A95" w:rsidRPr="00272693" w:rsidRDefault="00527A95" w:rsidP="00164D0F">
            <w:pPr>
              <w:jc w:val="both"/>
              <w:rPr>
                <w:rFonts w:ascii="Arial" w:hAnsi="Arial" w:cs="Arial"/>
              </w:rPr>
            </w:pPr>
            <w:r w:rsidRPr="00272693">
              <w:rPr>
                <w:rFonts w:ascii="Arial" w:hAnsi="Arial" w:cs="Arial"/>
                <w:sz w:val="22"/>
                <w:szCs w:val="22"/>
              </w:rPr>
              <w:t xml:space="preserve">  Other holidays</w:t>
            </w:r>
            <w:r w:rsidR="00164D0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64D0F" w:rsidRPr="00E6244B">
              <w:rPr>
                <w:rFonts w:ascii="Arial" w:hAnsi="Arial" w:cs="Arial"/>
                <w:b/>
                <w:sz w:val="22"/>
                <w:szCs w:val="22"/>
              </w:rPr>
              <w:t>(non-teaching)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3C07469" w14:textId="1490D55A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527A95">
              <w:rPr>
                <w:rFonts w:ascii="Arial" w:hAnsi="Arial" w:cs="Arial"/>
                <w:color w:val="FF0000"/>
                <w:sz w:val="22"/>
                <w:szCs w:val="22"/>
              </w:rPr>
              <w:t>XXX</w:t>
            </w:r>
          </w:p>
        </w:tc>
        <w:tc>
          <w:tcPr>
            <w:tcW w:w="3056" w:type="dxa"/>
            <w:tcBorders>
              <w:top w:val="nil"/>
              <w:bottom w:val="nil"/>
              <w:right w:val="nil"/>
            </w:tcBorders>
          </w:tcPr>
          <w:p w14:paraId="50CB815E" w14:textId="756AEE2F" w:rsidR="00527A95" w:rsidRPr="00272693" w:rsidRDefault="00527A95" w:rsidP="00E624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usic Centre </w:t>
            </w:r>
            <w:r w:rsidR="00E6244B">
              <w:rPr>
                <w:rFonts w:ascii="Arial" w:hAnsi="Arial" w:cs="Arial"/>
                <w:sz w:val="22"/>
                <w:szCs w:val="22"/>
              </w:rPr>
              <w:t xml:space="preserve">Meeting </w:t>
            </w:r>
            <w:r>
              <w:rPr>
                <w:rFonts w:ascii="Arial" w:hAnsi="Arial" w:cs="Arial"/>
                <w:sz w:val="22"/>
                <w:szCs w:val="22"/>
              </w:rPr>
              <w:t>Dates</w:t>
            </w:r>
          </w:p>
        </w:tc>
        <w:tc>
          <w:tcPr>
            <w:tcW w:w="83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F0000"/>
          </w:tcPr>
          <w:p w14:paraId="32130B79" w14:textId="3F5591EA" w:rsidR="00527A95" w:rsidRPr="00272693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2" w:type="dxa"/>
            <w:tcBorders>
              <w:top w:val="nil"/>
              <w:bottom w:val="nil"/>
              <w:right w:val="nil"/>
            </w:tcBorders>
          </w:tcPr>
          <w:p w14:paraId="485DF34E" w14:textId="6E687418" w:rsidR="00527A95" w:rsidRPr="00272693" w:rsidRDefault="00164D0F" w:rsidP="006D460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usic Hub Conference </w:t>
            </w:r>
            <w:r w:rsidRPr="00E6244B">
              <w:rPr>
                <w:rFonts w:ascii="Arial" w:hAnsi="Arial" w:cs="Arial"/>
                <w:b/>
                <w:sz w:val="22"/>
                <w:szCs w:val="22"/>
              </w:rPr>
              <w:t>(non</w:t>
            </w:r>
            <w:r w:rsidR="006D4603" w:rsidRPr="00E6244B">
              <w:rPr>
                <w:rFonts w:ascii="Arial" w:hAnsi="Arial" w:cs="Arial"/>
                <w:b/>
                <w:sz w:val="22"/>
                <w:szCs w:val="22"/>
              </w:rPr>
              <w:t>-</w:t>
            </w:r>
            <w:r w:rsidRPr="00E6244B">
              <w:rPr>
                <w:rFonts w:ascii="Arial" w:hAnsi="Arial" w:cs="Arial"/>
                <w:b/>
                <w:sz w:val="22"/>
                <w:szCs w:val="22"/>
              </w:rPr>
              <w:t>teaching)</w:t>
            </w:r>
          </w:p>
        </w:tc>
      </w:tr>
      <w:tr w:rsidR="00527A95" w:rsidRPr="00B91A63" w14:paraId="5E1BB1FE" w14:textId="4AE4A654" w:rsidTr="00E6244B">
        <w:trPr>
          <w:trHeight w:val="246"/>
        </w:trPr>
        <w:tc>
          <w:tcPr>
            <w:tcW w:w="842" w:type="dxa"/>
            <w:shd w:val="clear" w:color="auto" w:fill="FFC000"/>
          </w:tcPr>
          <w:p w14:paraId="4645FCFC" w14:textId="77777777" w:rsidR="00527A95" w:rsidRPr="00272693" w:rsidRDefault="00527A95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844" w:type="dxa"/>
            <w:tcBorders>
              <w:top w:val="nil"/>
              <w:bottom w:val="nil"/>
              <w:right w:val="nil"/>
            </w:tcBorders>
          </w:tcPr>
          <w:p w14:paraId="060738D3" w14:textId="77777777" w:rsidR="00527A95" w:rsidRPr="002A57A7" w:rsidRDefault="00527A95" w:rsidP="00164D0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Likely date for Eid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0E57C4" w:themeFill="background2" w:themeFillShade="80"/>
          </w:tcPr>
          <w:p w14:paraId="3BF24AED" w14:textId="77777777" w:rsidR="00527A95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6" w:type="dxa"/>
            <w:tcBorders>
              <w:top w:val="nil"/>
              <w:bottom w:val="nil"/>
              <w:right w:val="nil"/>
            </w:tcBorders>
          </w:tcPr>
          <w:p w14:paraId="0E83DE0C" w14:textId="4331DA76" w:rsidR="00527A95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ristmas Festival</w:t>
            </w:r>
          </w:p>
        </w:tc>
        <w:tc>
          <w:tcPr>
            <w:tcW w:w="83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C4BCC6" w:themeFill="accent6" w:themeFillTint="99"/>
          </w:tcPr>
          <w:p w14:paraId="2240071D" w14:textId="24027D0B" w:rsidR="00527A95" w:rsidRDefault="00527A95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2" w:type="dxa"/>
            <w:tcBorders>
              <w:top w:val="nil"/>
              <w:bottom w:val="nil"/>
              <w:right w:val="nil"/>
            </w:tcBorders>
          </w:tcPr>
          <w:p w14:paraId="40CDB297" w14:textId="651158DC" w:rsidR="00527A95" w:rsidRDefault="002E522B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igsaw Dates</w:t>
            </w:r>
          </w:p>
        </w:tc>
      </w:tr>
      <w:tr w:rsidR="00164D0F" w:rsidRPr="00B91A63" w14:paraId="72D3CB40" w14:textId="77777777" w:rsidTr="00E6244B">
        <w:trPr>
          <w:trHeight w:val="246"/>
        </w:trPr>
        <w:tc>
          <w:tcPr>
            <w:tcW w:w="842" w:type="dxa"/>
            <w:shd w:val="clear" w:color="auto" w:fill="FFFF00"/>
          </w:tcPr>
          <w:p w14:paraId="6516E901" w14:textId="77777777" w:rsidR="00164D0F" w:rsidRPr="00272693" w:rsidRDefault="00164D0F" w:rsidP="00272693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844" w:type="dxa"/>
            <w:tcBorders>
              <w:top w:val="nil"/>
              <w:bottom w:val="nil"/>
              <w:right w:val="nil"/>
            </w:tcBorders>
          </w:tcPr>
          <w:p w14:paraId="3AF5B10B" w14:textId="065C6451" w:rsidR="00164D0F" w:rsidRDefault="00164D0F" w:rsidP="00164D0F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Inset Days </w:t>
            </w:r>
            <w:r w:rsidRPr="00E6244B">
              <w:rPr>
                <w:rFonts w:ascii="Arial" w:hAnsi="Arial" w:cs="Arial"/>
                <w:b/>
                <w:sz w:val="22"/>
                <w:szCs w:val="22"/>
              </w:rPr>
              <w:t>(non-teaching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E95B920" w14:textId="77777777" w:rsidR="00164D0F" w:rsidRDefault="00164D0F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56" w:type="dxa"/>
            <w:tcBorders>
              <w:top w:val="nil"/>
              <w:left w:val="nil"/>
              <w:bottom w:val="nil"/>
              <w:right w:val="nil"/>
            </w:tcBorders>
          </w:tcPr>
          <w:p w14:paraId="50EC016D" w14:textId="77777777" w:rsidR="00164D0F" w:rsidRDefault="00164D0F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3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85B2F6" w:themeFill="background2" w:themeFillShade="E6"/>
          </w:tcPr>
          <w:p w14:paraId="08FF95BB" w14:textId="77777777" w:rsidR="00164D0F" w:rsidRDefault="00164D0F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412" w:type="dxa"/>
            <w:tcBorders>
              <w:top w:val="nil"/>
              <w:bottom w:val="nil"/>
              <w:right w:val="nil"/>
            </w:tcBorders>
          </w:tcPr>
          <w:p w14:paraId="501FE653" w14:textId="26E3A3E0" w:rsidR="00164D0F" w:rsidRDefault="002E522B" w:rsidP="0027269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radford Youth Training Orchestra</w:t>
            </w:r>
            <w:r w:rsidR="00E6244B">
              <w:rPr>
                <w:rFonts w:ascii="Arial" w:hAnsi="Arial" w:cs="Arial"/>
                <w:sz w:val="22"/>
                <w:szCs w:val="22"/>
              </w:rPr>
              <w:t xml:space="preserve"> Dates</w:t>
            </w:r>
          </w:p>
        </w:tc>
      </w:tr>
    </w:tbl>
    <w:p w14:paraId="25B9C3C1" w14:textId="77777777" w:rsidR="002E522B" w:rsidRDefault="002E522B" w:rsidP="002E522B">
      <w:pPr>
        <w:jc w:val="center"/>
        <w:rPr>
          <w:rFonts w:ascii="Arial" w:hAnsi="Arial" w:cs="Arial"/>
          <w:sz w:val="22"/>
          <w:szCs w:val="22"/>
        </w:rPr>
      </w:pPr>
    </w:p>
    <w:p w14:paraId="67885814" w14:textId="411B3F31" w:rsidR="00592D11" w:rsidRDefault="002E522B" w:rsidP="002E522B">
      <w:pPr>
        <w:jc w:val="center"/>
        <w:rPr>
          <w:rFonts w:ascii="Arial" w:hAnsi="Arial" w:cs="Arial"/>
          <w:sz w:val="22"/>
          <w:szCs w:val="22"/>
        </w:rPr>
      </w:pPr>
      <w:r>
        <w:rPr>
          <w:noProof/>
          <w:lang w:eastAsia="en-GB"/>
        </w:rPr>
        <w:drawing>
          <wp:inline distT="0" distB="0" distL="0" distR="0" wp14:anchorId="5B9F4922" wp14:editId="6AACE702">
            <wp:extent cx="5800607" cy="4457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685" cy="475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  <w:r w:rsidR="00112C5E">
        <w:rPr>
          <w:rFonts w:ascii="Arial" w:hAnsi="Arial" w:cs="Arial"/>
          <w:sz w:val="22"/>
          <w:szCs w:val="22"/>
        </w:rPr>
        <w:br/>
      </w:r>
      <w:r w:rsidR="00112C5E">
        <w:rPr>
          <w:noProof/>
          <w:color w:val="000080"/>
          <w:lang w:eastAsia="en-GB"/>
        </w:rPr>
        <w:drawing>
          <wp:inline distT="0" distB="0" distL="0" distR="0" wp14:anchorId="64B08418" wp14:editId="62C88175">
            <wp:extent cx="3810000" cy="266700"/>
            <wp:effectExtent l="0" t="0" r="0" b="0"/>
            <wp:docPr id="4" name="Picture 4" descr="CAHOA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HOAW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92D11" w:rsidSect="00112C5E">
      <w:headerReference w:type="default" r:id="rId11"/>
      <w:pgSz w:w="16840" w:h="11907" w:orient="landscape" w:code="9"/>
      <w:pgMar w:top="59" w:right="1134" w:bottom="426" w:left="1418" w:header="2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96A429" w14:textId="77777777" w:rsidR="00527A95" w:rsidRDefault="00527A95">
      <w:r>
        <w:separator/>
      </w:r>
    </w:p>
  </w:endnote>
  <w:endnote w:type="continuationSeparator" w:id="0">
    <w:p w14:paraId="30116375" w14:textId="77777777" w:rsidR="00527A95" w:rsidRDefault="00527A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87FE01" w14:textId="77777777" w:rsidR="00527A95" w:rsidRDefault="00527A95">
      <w:r>
        <w:separator/>
      </w:r>
    </w:p>
  </w:footnote>
  <w:footnote w:type="continuationSeparator" w:id="0">
    <w:p w14:paraId="7F372049" w14:textId="77777777" w:rsidR="00527A95" w:rsidRDefault="00527A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C99F2" w14:textId="50C0B20F" w:rsidR="00527A95" w:rsidRPr="00776DD0" w:rsidRDefault="00527A95" w:rsidP="00776DD0">
    <w:pPr>
      <w:pStyle w:val="Header"/>
    </w:pPr>
    <w:r>
      <w:rPr>
        <w:noProof/>
        <w:lang w:eastAsia="en-GB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98077D"/>
    <w:multiLevelType w:val="hybridMultilevel"/>
    <w:tmpl w:val="DFB485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doNotValidateAgainstSchema/>
  <w:doNotDemarcateInvalidXml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zSyNLUwMDMyNzJR0lEKTi0uzszPAykwrAUAKnHJUiwAAAA="/>
    <w:docVar w:name="dgnword-docGUID" w:val="{B7054A61-1D17-480F-94D3-910BE22A2D85}"/>
    <w:docVar w:name="dgnword-eventsink" w:val="78032312"/>
  </w:docVars>
  <w:rsids>
    <w:rsidRoot w:val="00447506"/>
    <w:rsid w:val="000005E3"/>
    <w:rsid w:val="000044B8"/>
    <w:rsid w:val="00015852"/>
    <w:rsid w:val="00015FCC"/>
    <w:rsid w:val="00022C24"/>
    <w:rsid w:val="00032CE1"/>
    <w:rsid w:val="00034388"/>
    <w:rsid w:val="00034FC0"/>
    <w:rsid w:val="00035741"/>
    <w:rsid w:val="00037575"/>
    <w:rsid w:val="00045A49"/>
    <w:rsid w:val="00046EBB"/>
    <w:rsid w:val="00046EC3"/>
    <w:rsid w:val="000567C9"/>
    <w:rsid w:val="00062381"/>
    <w:rsid w:val="00063AAA"/>
    <w:rsid w:val="00064D95"/>
    <w:rsid w:val="00091163"/>
    <w:rsid w:val="000A158C"/>
    <w:rsid w:val="000A74CC"/>
    <w:rsid w:val="000B03E6"/>
    <w:rsid w:val="000B1902"/>
    <w:rsid w:val="000B5632"/>
    <w:rsid w:val="000B6A31"/>
    <w:rsid w:val="000C2969"/>
    <w:rsid w:val="000C7003"/>
    <w:rsid w:val="00112C5E"/>
    <w:rsid w:val="00115DC4"/>
    <w:rsid w:val="00117681"/>
    <w:rsid w:val="00122A66"/>
    <w:rsid w:val="001261A3"/>
    <w:rsid w:val="0013139B"/>
    <w:rsid w:val="0013194A"/>
    <w:rsid w:val="001329C7"/>
    <w:rsid w:val="001336ED"/>
    <w:rsid w:val="00133B0E"/>
    <w:rsid w:val="0013609E"/>
    <w:rsid w:val="00141522"/>
    <w:rsid w:val="00145688"/>
    <w:rsid w:val="00145C78"/>
    <w:rsid w:val="00147979"/>
    <w:rsid w:val="0015161E"/>
    <w:rsid w:val="00157639"/>
    <w:rsid w:val="00164D0F"/>
    <w:rsid w:val="0016671F"/>
    <w:rsid w:val="00166E09"/>
    <w:rsid w:val="00182217"/>
    <w:rsid w:val="0019190A"/>
    <w:rsid w:val="00192E39"/>
    <w:rsid w:val="0019356D"/>
    <w:rsid w:val="00196615"/>
    <w:rsid w:val="001A21DC"/>
    <w:rsid w:val="001A2C10"/>
    <w:rsid w:val="001A32B7"/>
    <w:rsid w:val="001B2019"/>
    <w:rsid w:val="001C542C"/>
    <w:rsid w:val="001C6C19"/>
    <w:rsid w:val="001C6FA2"/>
    <w:rsid w:val="001E78A8"/>
    <w:rsid w:val="001E7E65"/>
    <w:rsid w:val="001F1E66"/>
    <w:rsid w:val="001F6B86"/>
    <w:rsid w:val="00212E79"/>
    <w:rsid w:val="00223A01"/>
    <w:rsid w:val="00224C2D"/>
    <w:rsid w:val="002437C0"/>
    <w:rsid w:val="00243B56"/>
    <w:rsid w:val="00251343"/>
    <w:rsid w:val="00272693"/>
    <w:rsid w:val="00281C55"/>
    <w:rsid w:val="002901E3"/>
    <w:rsid w:val="0029666C"/>
    <w:rsid w:val="002A06AD"/>
    <w:rsid w:val="002A3C83"/>
    <w:rsid w:val="002A57A7"/>
    <w:rsid w:val="002B0480"/>
    <w:rsid w:val="002B11D0"/>
    <w:rsid w:val="002B3D15"/>
    <w:rsid w:val="002C4318"/>
    <w:rsid w:val="002C4AC8"/>
    <w:rsid w:val="002C6003"/>
    <w:rsid w:val="002D1056"/>
    <w:rsid w:val="002D33B5"/>
    <w:rsid w:val="002D4400"/>
    <w:rsid w:val="002D6994"/>
    <w:rsid w:val="002E522B"/>
    <w:rsid w:val="002F1365"/>
    <w:rsid w:val="002F26F3"/>
    <w:rsid w:val="002F405B"/>
    <w:rsid w:val="0030562D"/>
    <w:rsid w:val="00312243"/>
    <w:rsid w:val="00316E33"/>
    <w:rsid w:val="00321D32"/>
    <w:rsid w:val="00323C1E"/>
    <w:rsid w:val="0033632E"/>
    <w:rsid w:val="003425D1"/>
    <w:rsid w:val="00353564"/>
    <w:rsid w:val="00353718"/>
    <w:rsid w:val="00376867"/>
    <w:rsid w:val="00380961"/>
    <w:rsid w:val="003902E3"/>
    <w:rsid w:val="00392DE8"/>
    <w:rsid w:val="00393E1C"/>
    <w:rsid w:val="003A28FC"/>
    <w:rsid w:val="003A29CE"/>
    <w:rsid w:val="003A40DD"/>
    <w:rsid w:val="003A6855"/>
    <w:rsid w:val="003B3A2D"/>
    <w:rsid w:val="003C2B66"/>
    <w:rsid w:val="003C560D"/>
    <w:rsid w:val="003E2EDE"/>
    <w:rsid w:val="00403E51"/>
    <w:rsid w:val="004047A6"/>
    <w:rsid w:val="00405CFB"/>
    <w:rsid w:val="004102D9"/>
    <w:rsid w:val="00410DC4"/>
    <w:rsid w:val="0041571B"/>
    <w:rsid w:val="00416526"/>
    <w:rsid w:val="0042520F"/>
    <w:rsid w:val="0042550D"/>
    <w:rsid w:val="004302F5"/>
    <w:rsid w:val="00436C90"/>
    <w:rsid w:val="0043761C"/>
    <w:rsid w:val="00447506"/>
    <w:rsid w:val="00455FB8"/>
    <w:rsid w:val="00456FA3"/>
    <w:rsid w:val="00465E50"/>
    <w:rsid w:val="0047052A"/>
    <w:rsid w:val="004711F0"/>
    <w:rsid w:val="00471CE2"/>
    <w:rsid w:val="00474EFC"/>
    <w:rsid w:val="00490E7D"/>
    <w:rsid w:val="00493ADF"/>
    <w:rsid w:val="004A1703"/>
    <w:rsid w:val="004B171C"/>
    <w:rsid w:val="004B2925"/>
    <w:rsid w:val="004B566F"/>
    <w:rsid w:val="004C047A"/>
    <w:rsid w:val="004D759C"/>
    <w:rsid w:val="004D7A2D"/>
    <w:rsid w:val="004E0D3D"/>
    <w:rsid w:val="004E4F1C"/>
    <w:rsid w:val="004E6926"/>
    <w:rsid w:val="004F3B6F"/>
    <w:rsid w:val="004F479C"/>
    <w:rsid w:val="00510BE8"/>
    <w:rsid w:val="005258C4"/>
    <w:rsid w:val="005259AE"/>
    <w:rsid w:val="00527A95"/>
    <w:rsid w:val="00541F7D"/>
    <w:rsid w:val="00546585"/>
    <w:rsid w:val="005608E5"/>
    <w:rsid w:val="005718E1"/>
    <w:rsid w:val="00583DFC"/>
    <w:rsid w:val="005864D6"/>
    <w:rsid w:val="0059271C"/>
    <w:rsid w:val="00592D11"/>
    <w:rsid w:val="005A0125"/>
    <w:rsid w:val="005A2A38"/>
    <w:rsid w:val="005B03AA"/>
    <w:rsid w:val="005C0345"/>
    <w:rsid w:val="005D0AA6"/>
    <w:rsid w:val="005D1F9A"/>
    <w:rsid w:val="005D3BD8"/>
    <w:rsid w:val="005D5C26"/>
    <w:rsid w:val="005D5D10"/>
    <w:rsid w:val="005D605B"/>
    <w:rsid w:val="005D6D4D"/>
    <w:rsid w:val="005D767E"/>
    <w:rsid w:val="005E140C"/>
    <w:rsid w:val="005E4E0A"/>
    <w:rsid w:val="005E6505"/>
    <w:rsid w:val="00600ED8"/>
    <w:rsid w:val="00603F25"/>
    <w:rsid w:val="00604B9B"/>
    <w:rsid w:val="0060508D"/>
    <w:rsid w:val="00610BBA"/>
    <w:rsid w:val="00614F19"/>
    <w:rsid w:val="00621EE7"/>
    <w:rsid w:val="00622747"/>
    <w:rsid w:val="006234B5"/>
    <w:rsid w:val="00636426"/>
    <w:rsid w:val="00646D7C"/>
    <w:rsid w:val="00656575"/>
    <w:rsid w:val="00656984"/>
    <w:rsid w:val="00663738"/>
    <w:rsid w:val="00670105"/>
    <w:rsid w:val="006729FC"/>
    <w:rsid w:val="00673554"/>
    <w:rsid w:val="00673607"/>
    <w:rsid w:val="00674F31"/>
    <w:rsid w:val="00675054"/>
    <w:rsid w:val="0067508E"/>
    <w:rsid w:val="00687474"/>
    <w:rsid w:val="00694012"/>
    <w:rsid w:val="0069775F"/>
    <w:rsid w:val="006A12D1"/>
    <w:rsid w:val="006A4452"/>
    <w:rsid w:val="006A5DF6"/>
    <w:rsid w:val="006B263E"/>
    <w:rsid w:val="006B2E64"/>
    <w:rsid w:val="006B6FBA"/>
    <w:rsid w:val="006C6473"/>
    <w:rsid w:val="006D3A09"/>
    <w:rsid w:val="006D4603"/>
    <w:rsid w:val="006E08C2"/>
    <w:rsid w:val="006E630D"/>
    <w:rsid w:val="006F06D9"/>
    <w:rsid w:val="006F0B43"/>
    <w:rsid w:val="00705891"/>
    <w:rsid w:val="00711617"/>
    <w:rsid w:val="007139DC"/>
    <w:rsid w:val="00713FCD"/>
    <w:rsid w:val="00725F1D"/>
    <w:rsid w:val="00730CFE"/>
    <w:rsid w:val="0073260A"/>
    <w:rsid w:val="0075019C"/>
    <w:rsid w:val="00753F1E"/>
    <w:rsid w:val="00772135"/>
    <w:rsid w:val="00772DA7"/>
    <w:rsid w:val="00776DD0"/>
    <w:rsid w:val="00781237"/>
    <w:rsid w:val="007815E1"/>
    <w:rsid w:val="00787189"/>
    <w:rsid w:val="00791BD5"/>
    <w:rsid w:val="00793F0A"/>
    <w:rsid w:val="00797B9D"/>
    <w:rsid w:val="007B405F"/>
    <w:rsid w:val="007B61AD"/>
    <w:rsid w:val="007C07CB"/>
    <w:rsid w:val="007C1D30"/>
    <w:rsid w:val="007C668B"/>
    <w:rsid w:val="007D2F8D"/>
    <w:rsid w:val="007D3A50"/>
    <w:rsid w:val="007D75CB"/>
    <w:rsid w:val="007E48B9"/>
    <w:rsid w:val="007E7BD4"/>
    <w:rsid w:val="007F7147"/>
    <w:rsid w:val="00804D05"/>
    <w:rsid w:val="00810932"/>
    <w:rsid w:val="008153DC"/>
    <w:rsid w:val="00815E88"/>
    <w:rsid w:val="00817F09"/>
    <w:rsid w:val="0082062B"/>
    <w:rsid w:val="00830B10"/>
    <w:rsid w:val="00835E1D"/>
    <w:rsid w:val="008375EE"/>
    <w:rsid w:val="00840713"/>
    <w:rsid w:val="008562B9"/>
    <w:rsid w:val="00856531"/>
    <w:rsid w:val="00864310"/>
    <w:rsid w:val="008643A0"/>
    <w:rsid w:val="00875C2E"/>
    <w:rsid w:val="00882723"/>
    <w:rsid w:val="00882BA6"/>
    <w:rsid w:val="00882CBE"/>
    <w:rsid w:val="0089478D"/>
    <w:rsid w:val="008A1260"/>
    <w:rsid w:val="008A4275"/>
    <w:rsid w:val="008B17AF"/>
    <w:rsid w:val="008B3228"/>
    <w:rsid w:val="008B398B"/>
    <w:rsid w:val="008B4FF1"/>
    <w:rsid w:val="008B5BF9"/>
    <w:rsid w:val="008B603F"/>
    <w:rsid w:val="008C19C1"/>
    <w:rsid w:val="008C6258"/>
    <w:rsid w:val="008D6B0C"/>
    <w:rsid w:val="008E03E9"/>
    <w:rsid w:val="008E1AAA"/>
    <w:rsid w:val="008F1091"/>
    <w:rsid w:val="00901095"/>
    <w:rsid w:val="00902DCE"/>
    <w:rsid w:val="009055AB"/>
    <w:rsid w:val="00914D98"/>
    <w:rsid w:val="00931D0D"/>
    <w:rsid w:val="00935FA1"/>
    <w:rsid w:val="009437ED"/>
    <w:rsid w:val="00951AE9"/>
    <w:rsid w:val="0096074A"/>
    <w:rsid w:val="00974722"/>
    <w:rsid w:val="009759F0"/>
    <w:rsid w:val="009766BA"/>
    <w:rsid w:val="0097781B"/>
    <w:rsid w:val="00980566"/>
    <w:rsid w:val="009819E1"/>
    <w:rsid w:val="0098274C"/>
    <w:rsid w:val="00986DAC"/>
    <w:rsid w:val="009875E9"/>
    <w:rsid w:val="00992732"/>
    <w:rsid w:val="009A0FB4"/>
    <w:rsid w:val="009A32FF"/>
    <w:rsid w:val="009A59AF"/>
    <w:rsid w:val="009B36F7"/>
    <w:rsid w:val="009B7CB3"/>
    <w:rsid w:val="009C0267"/>
    <w:rsid w:val="009C1710"/>
    <w:rsid w:val="009C45D4"/>
    <w:rsid w:val="009D0D09"/>
    <w:rsid w:val="009E0E7C"/>
    <w:rsid w:val="009E4F0D"/>
    <w:rsid w:val="009E6E62"/>
    <w:rsid w:val="009F6F14"/>
    <w:rsid w:val="00A02045"/>
    <w:rsid w:val="00A0216A"/>
    <w:rsid w:val="00A05438"/>
    <w:rsid w:val="00A11A8E"/>
    <w:rsid w:val="00A31704"/>
    <w:rsid w:val="00A351FB"/>
    <w:rsid w:val="00A60544"/>
    <w:rsid w:val="00A660F6"/>
    <w:rsid w:val="00A71AB8"/>
    <w:rsid w:val="00A75F83"/>
    <w:rsid w:val="00A76183"/>
    <w:rsid w:val="00AA3380"/>
    <w:rsid w:val="00AA4995"/>
    <w:rsid w:val="00AB2C5A"/>
    <w:rsid w:val="00AB340A"/>
    <w:rsid w:val="00AB4209"/>
    <w:rsid w:val="00AC1C29"/>
    <w:rsid w:val="00AC3854"/>
    <w:rsid w:val="00AC61D3"/>
    <w:rsid w:val="00AC7B4E"/>
    <w:rsid w:val="00AD04A0"/>
    <w:rsid w:val="00AD2A29"/>
    <w:rsid w:val="00AD4541"/>
    <w:rsid w:val="00B06FDF"/>
    <w:rsid w:val="00B12AB6"/>
    <w:rsid w:val="00B1490A"/>
    <w:rsid w:val="00B17A06"/>
    <w:rsid w:val="00B24C8B"/>
    <w:rsid w:val="00B3428F"/>
    <w:rsid w:val="00B46166"/>
    <w:rsid w:val="00B46214"/>
    <w:rsid w:val="00B50738"/>
    <w:rsid w:val="00B50D9B"/>
    <w:rsid w:val="00B52D7C"/>
    <w:rsid w:val="00B55281"/>
    <w:rsid w:val="00B5654A"/>
    <w:rsid w:val="00B646F5"/>
    <w:rsid w:val="00B64D8C"/>
    <w:rsid w:val="00B7097F"/>
    <w:rsid w:val="00B81C14"/>
    <w:rsid w:val="00B91A63"/>
    <w:rsid w:val="00BA120B"/>
    <w:rsid w:val="00BA213D"/>
    <w:rsid w:val="00BA640D"/>
    <w:rsid w:val="00BA64BE"/>
    <w:rsid w:val="00BA7BA4"/>
    <w:rsid w:val="00BB4CBD"/>
    <w:rsid w:val="00BC5DAE"/>
    <w:rsid w:val="00BD5FED"/>
    <w:rsid w:val="00BE13EC"/>
    <w:rsid w:val="00BF1DD5"/>
    <w:rsid w:val="00C03C30"/>
    <w:rsid w:val="00C04842"/>
    <w:rsid w:val="00C07F23"/>
    <w:rsid w:val="00C12AB7"/>
    <w:rsid w:val="00C342D3"/>
    <w:rsid w:val="00C401B4"/>
    <w:rsid w:val="00C41565"/>
    <w:rsid w:val="00C50164"/>
    <w:rsid w:val="00C507AB"/>
    <w:rsid w:val="00C50DC1"/>
    <w:rsid w:val="00C5733D"/>
    <w:rsid w:val="00C60D0F"/>
    <w:rsid w:val="00C6176D"/>
    <w:rsid w:val="00C747D5"/>
    <w:rsid w:val="00C8096F"/>
    <w:rsid w:val="00C81A5E"/>
    <w:rsid w:val="00C84050"/>
    <w:rsid w:val="00C87D40"/>
    <w:rsid w:val="00C9116A"/>
    <w:rsid w:val="00C94199"/>
    <w:rsid w:val="00C94589"/>
    <w:rsid w:val="00CA100B"/>
    <w:rsid w:val="00CA42F0"/>
    <w:rsid w:val="00CC496B"/>
    <w:rsid w:val="00CC49D2"/>
    <w:rsid w:val="00CC588D"/>
    <w:rsid w:val="00CD3002"/>
    <w:rsid w:val="00CD4541"/>
    <w:rsid w:val="00CD4D9B"/>
    <w:rsid w:val="00CE2195"/>
    <w:rsid w:val="00CE27ED"/>
    <w:rsid w:val="00CE7165"/>
    <w:rsid w:val="00CE77D7"/>
    <w:rsid w:val="00CF27AA"/>
    <w:rsid w:val="00CF3203"/>
    <w:rsid w:val="00CF4CA3"/>
    <w:rsid w:val="00D03306"/>
    <w:rsid w:val="00D05089"/>
    <w:rsid w:val="00D133B6"/>
    <w:rsid w:val="00D165F3"/>
    <w:rsid w:val="00D259E2"/>
    <w:rsid w:val="00D25F16"/>
    <w:rsid w:val="00D301EC"/>
    <w:rsid w:val="00D40172"/>
    <w:rsid w:val="00D44504"/>
    <w:rsid w:val="00D55CEF"/>
    <w:rsid w:val="00D63D4F"/>
    <w:rsid w:val="00D64380"/>
    <w:rsid w:val="00D672EB"/>
    <w:rsid w:val="00D73242"/>
    <w:rsid w:val="00D74664"/>
    <w:rsid w:val="00D749CA"/>
    <w:rsid w:val="00D81C61"/>
    <w:rsid w:val="00D820F7"/>
    <w:rsid w:val="00D84BAD"/>
    <w:rsid w:val="00D91E83"/>
    <w:rsid w:val="00D941A5"/>
    <w:rsid w:val="00D959AA"/>
    <w:rsid w:val="00D960DE"/>
    <w:rsid w:val="00D96AD1"/>
    <w:rsid w:val="00DA3375"/>
    <w:rsid w:val="00DB11A1"/>
    <w:rsid w:val="00DB56F6"/>
    <w:rsid w:val="00DB5879"/>
    <w:rsid w:val="00DB7106"/>
    <w:rsid w:val="00DC24A4"/>
    <w:rsid w:val="00DD19A7"/>
    <w:rsid w:val="00DE213E"/>
    <w:rsid w:val="00DE21B2"/>
    <w:rsid w:val="00DE7FD5"/>
    <w:rsid w:val="00DF14E6"/>
    <w:rsid w:val="00DF1BCB"/>
    <w:rsid w:val="00DF2D34"/>
    <w:rsid w:val="00DF3728"/>
    <w:rsid w:val="00DF6E6E"/>
    <w:rsid w:val="00E0505A"/>
    <w:rsid w:val="00E05BB7"/>
    <w:rsid w:val="00E151AF"/>
    <w:rsid w:val="00E16420"/>
    <w:rsid w:val="00E27C0C"/>
    <w:rsid w:val="00E314E0"/>
    <w:rsid w:val="00E45A3B"/>
    <w:rsid w:val="00E472C0"/>
    <w:rsid w:val="00E52765"/>
    <w:rsid w:val="00E54359"/>
    <w:rsid w:val="00E54CFF"/>
    <w:rsid w:val="00E6244B"/>
    <w:rsid w:val="00E764E1"/>
    <w:rsid w:val="00E8194F"/>
    <w:rsid w:val="00E942F3"/>
    <w:rsid w:val="00E968FD"/>
    <w:rsid w:val="00EA2D19"/>
    <w:rsid w:val="00EB01B2"/>
    <w:rsid w:val="00EB042C"/>
    <w:rsid w:val="00EB2624"/>
    <w:rsid w:val="00EB287F"/>
    <w:rsid w:val="00EB38B6"/>
    <w:rsid w:val="00ED7508"/>
    <w:rsid w:val="00EF030B"/>
    <w:rsid w:val="00EF1D1A"/>
    <w:rsid w:val="00EF6EC0"/>
    <w:rsid w:val="00F06B83"/>
    <w:rsid w:val="00F07A44"/>
    <w:rsid w:val="00F11361"/>
    <w:rsid w:val="00F1296F"/>
    <w:rsid w:val="00F170DF"/>
    <w:rsid w:val="00F21B06"/>
    <w:rsid w:val="00F231FB"/>
    <w:rsid w:val="00F24F62"/>
    <w:rsid w:val="00F25FC4"/>
    <w:rsid w:val="00F27355"/>
    <w:rsid w:val="00F30168"/>
    <w:rsid w:val="00F31461"/>
    <w:rsid w:val="00F346DD"/>
    <w:rsid w:val="00F423E1"/>
    <w:rsid w:val="00F47B07"/>
    <w:rsid w:val="00F62AB9"/>
    <w:rsid w:val="00F657F5"/>
    <w:rsid w:val="00F75919"/>
    <w:rsid w:val="00F81573"/>
    <w:rsid w:val="00F9641B"/>
    <w:rsid w:val="00F97BB5"/>
    <w:rsid w:val="00FB17A4"/>
    <w:rsid w:val="00FB4AD9"/>
    <w:rsid w:val="00FB5BA2"/>
    <w:rsid w:val="00FB6C79"/>
    <w:rsid w:val="00FB7239"/>
    <w:rsid w:val="00FB75E1"/>
    <w:rsid w:val="00FD527D"/>
    <w:rsid w:val="00FE152A"/>
    <w:rsid w:val="00FF4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61"/>
    <o:shapelayout v:ext="edit">
      <o:idmap v:ext="edit" data="1"/>
    </o:shapelayout>
  </w:shapeDefaults>
  <w:decimalSymbol w:val="."/>
  <w:listSeparator w:val=","/>
  <w14:docId w14:val="69CDA13C"/>
  <w15:docId w15:val="{52778AEE-95BE-40DE-A405-E9C11F490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9C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749CA"/>
    <w:pPr>
      <w:keepNext/>
      <w:jc w:val="center"/>
      <w:outlineLvl w:val="0"/>
    </w:pPr>
    <w:rPr>
      <w:rFonts w:ascii="Arial" w:hAnsi="Arial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749CA"/>
    <w:pPr>
      <w:keepNext/>
      <w:jc w:val="center"/>
      <w:outlineLvl w:val="1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6A4452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6A4452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Title">
    <w:name w:val="Title"/>
    <w:basedOn w:val="Normal"/>
    <w:link w:val="TitleChar"/>
    <w:uiPriority w:val="99"/>
    <w:qFormat/>
    <w:rsid w:val="00D749CA"/>
    <w:pPr>
      <w:jc w:val="center"/>
    </w:pPr>
    <w:rPr>
      <w:rFonts w:ascii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99"/>
    <w:locked/>
    <w:rsid w:val="006A4452"/>
    <w:rPr>
      <w:rFonts w:ascii="Cambria" w:hAnsi="Cambria" w:cs="Cambria"/>
      <w:b/>
      <w:bCs/>
      <w:kern w:val="28"/>
      <w:sz w:val="32"/>
      <w:szCs w:val="32"/>
      <w:lang w:eastAsia="en-US"/>
    </w:rPr>
  </w:style>
  <w:style w:type="paragraph" w:styleId="Header">
    <w:name w:val="header"/>
    <w:basedOn w:val="Normal"/>
    <w:link w:val="HeaderChar"/>
    <w:uiPriority w:val="99"/>
    <w:rsid w:val="00D749CA"/>
    <w:pPr>
      <w:tabs>
        <w:tab w:val="center" w:pos="4320"/>
        <w:tab w:val="right" w:pos="8640"/>
      </w:tabs>
    </w:pPr>
    <w:rPr>
      <w:rFonts w:ascii="Arial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6A4452"/>
    <w:rPr>
      <w:rFonts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89478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A4452"/>
    <w:rPr>
      <w:rFonts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99"/>
    <w:rsid w:val="00133B0E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6B6F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74722"/>
    <w:rPr>
      <w:rFonts w:cs="Times New Roman"/>
      <w:sz w:val="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021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21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16A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16A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191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F6B55E-D100-4434-A3C5-E4E44056A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49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BRADFORD</vt:lpstr>
    </vt:vector>
  </TitlesOfParts>
  <Company>The Production Company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BRADFORD</dc:title>
  <dc:creator>Linda</dc:creator>
  <cp:lastModifiedBy>Lorraine Nicholson</cp:lastModifiedBy>
  <cp:revision>4</cp:revision>
  <cp:lastPrinted>2022-07-13T08:12:00Z</cp:lastPrinted>
  <dcterms:created xsi:type="dcterms:W3CDTF">2022-07-13T08:11:00Z</dcterms:created>
  <dcterms:modified xsi:type="dcterms:W3CDTF">2022-07-14T08:26:00Z</dcterms:modified>
</cp:coreProperties>
</file>